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6482B6" w14:textId="009CB5CB" w:rsidR="001D222B" w:rsidRPr="00C47296" w:rsidRDefault="00451D72" w:rsidP="00284CA4">
      <w:pPr>
        <w:spacing w:after="0" w:line="480" w:lineRule="auto"/>
        <w:jc w:val="center"/>
        <w:rPr>
          <w:rFonts w:ascii="David" w:hAnsi="David" w:cs="David"/>
          <w:b/>
          <w:bCs/>
          <w:sz w:val="28"/>
          <w:szCs w:val="28"/>
        </w:rPr>
      </w:pPr>
      <w:r w:rsidRPr="00C47296">
        <w:rPr>
          <w:rFonts w:ascii="David" w:hAnsi="David" w:cs="David"/>
          <w:b/>
          <w:bCs/>
          <w:color w:val="C45911" w:themeColor="accent2" w:themeShade="BF"/>
          <w:sz w:val="28"/>
          <w:szCs w:val="28"/>
        </w:rPr>
        <w:t>Gender Equity Ben-Gurion University of the Negev Scholarships for Postdoctoral Fellows Abroad in the Fields of Science and Engineering</w:t>
      </w:r>
    </w:p>
    <w:p w14:paraId="7F4A70FC" w14:textId="65DD70AD" w:rsidR="00451D72" w:rsidRPr="00284CA4" w:rsidRDefault="00451D72" w:rsidP="00284CA4">
      <w:pPr>
        <w:spacing w:after="0" w:line="480" w:lineRule="auto"/>
        <w:jc w:val="center"/>
        <w:rPr>
          <w:rFonts w:ascii="David" w:hAnsi="David" w:cs="David"/>
          <w:b/>
          <w:bCs/>
          <w:sz w:val="24"/>
          <w:szCs w:val="24"/>
        </w:rPr>
      </w:pPr>
      <w:r w:rsidRPr="00284CA4">
        <w:rPr>
          <w:rFonts w:ascii="David" w:hAnsi="David" w:cs="David"/>
          <w:b/>
          <w:bCs/>
          <w:sz w:val="24"/>
          <w:szCs w:val="24"/>
        </w:rPr>
        <w:t>Application form</w:t>
      </w:r>
    </w:p>
    <w:p w14:paraId="351E34A1" w14:textId="77777777" w:rsidR="00F504B4" w:rsidRPr="00284CA4" w:rsidRDefault="00F504B4" w:rsidP="00284CA4">
      <w:pPr>
        <w:spacing w:after="0" w:line="480" w:lineRule="auto"/>
        <w:jc w:val="center"/>
        <w:rPr>
          <w:rFonts w:ascii="David" w:hAnsi="David" w:cs="David"/>
          <w:b/>
          <w:bCs/>
          <w:sz w:val="24"/>
          <w:szCs w:val="24"/>
          <w:u w:val="single"/>
        </w:rPr>
      </w:pPr>
    </w:p>
    <w:p w14:paraId="44F77142" w14:textId="77777777" w:rsidR="00D63EEE" w:rsidRPr="00284CA4" w:rsidRDefault="00D63EEE" w:rsidP="00371F91">
      <w:pPr>
        <w:pStyle w:val="ListParagraph"/>
        <w:numPr>
          <w:ilvl w:val="0"/>
          <w:numId w:val="1"/>
        </w:numPr>
        <w:spacing w:after="0" w:line="360" w:lineRule="auto"/>
        <w:ind w:left="0" w:firstLine="0"/>
        <w:rPr>
          <w:rFonts w:ascii="David" w:hAnsi="David" w:cs="David"/>
          <w:b/>
          <w:bCs/>
          <w:sz w:val="24"/>
          <w:szCs w:val="24"/>
        </w:rPr>
      </w:pPr>
      <w:r w:rsidRPr="00284CA4">
        <w:rPr>
          <w:rFonts w:ascii="David" w:hAnsi="David" w:cs="David"/>
          <w:b/>
          <w:bCs/>
          <w:sz w:val="24"/>
          <w:szCs w:val="24"/>
        </w:rPr>
        <w:t>Personal Details</w:t>
      </w:r>
    </w:p>
    <w:p w14:paraId="63C0D574" w14:textId="77777777" w:rsidR="00D63EEE" w:rsidRPr="00284CA4" w:rsidRDefault="00D63EEE" w:rsidP="00371F91">
      <w:pPr>
        <w:spacing w:after="0" w:line="360" w:lineRule="auto"/>
        <w:rPr>
          <w:rFonts w:ascii="David" w:hAnsi="David" w:cs="David"/>
          <w:sz w:val="24"/>
          <w:szCs w:val="24"/>
        </w:rPr>
      </w:pPr>
      <w:r w:rsidRPr="00284CA4">
        <w:rPr>
          <w:rFonts w:ascii="David" w:hAnsi="David" w:cs="David"/>
          <w:sz w:val="24"/>
          <w:szCs w:val="24"/>
        </w:rPr>
        <w:t xml:space="preserve">Picture:  </w:t>
      </w:r>
      <w:sdt>
        <w:sdtPr>
          <w:rPr>
            <w:rFonts w:ascii="David" w:hAnsi="David" w:cs="David"/>
            <w:sz w:val="24"/>
            <w:szCs w:val="24"/>
          </w:rPr>
          <w:id w:val="-2099625300"/>
          <w:showingPlcHdr/>
          <w:picture/>
        </w:sdtPr>
        <w:sdtEndPr/>
        <w:sdtContent>
          <w:r w:rsidRPr="00284CA4">
            <w:rPr>
              <w:rFonts w:ascii="David" w:hAnsi="David" w:cs="David"/>
              <w:noProof/>
              <w:sz w:val="24"/>
              <w:szCs w:val="24"/>
            </w:rPr>
            <w:drawing>
              <wp:inline distT="0" distB="0" distL="0" distR="0" wp14:anchorId="5DF240D9" wp14:editId="31AEB2AE">
                <wp:extent cx="1270000" cy="1270000"/>
                <wp:effectExtent l="0" t="0" r="6350" b="635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70000" cy="127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7C9B33B" w14:textId="77777777" w:rsidR="00D63EEE" w:rsidRPr="00284CA4" w:rsidRDefault="00D63EEE" w:rsidP="007B357A">
      <w:pPr>
        <w:spacing w:after="0" w:line="480" w:lineRule="auto"/>
        <w:ind w:right="-138"/>
        <w:rPr>
          <w:rFonts w:ascii="David" w:hAnsi="David" w:cs="David"/>
          <w:sz w:val="24"/>
          <w:szCs w:val="24"/>
        </w:rPr>
      </w:pPr>
      <w:r w:rsidRPr="00284CA4">
        <w:rPr>
          <w:rFonts w:ascii="David" w:hAnsi="David" w:cs="David"/>
          <w:sz w:val="24"/>
          <w:szCs w:val="24"/>
        </w:rPr>
        <w:t xml:space="preserve">First name:  </w:t>
      </w:r>
      <w:sdt>
        <w:sdtPr>
          <w:rPr>
            <w:rFonts w:ascii="David" w:hAnsi="David" w:cs="David"/>
            <w:sz w:val="24"/>
            <w:szCs w:val="24"/>
          </w:rPr>
          <w:id w:val="1495760479"/>
          <w:placeholder>
            <w:docPart w:val="A61BF01D02D849A9BC11B6B8CBB10AA6"/>
          </w:placeholder>
          <w:showingPlcHdr/>
          <w:text/>
        </w:sdtPr>
        <w:sdtEndPr/>
        <w:sdtContent>
          <w:r w:rsidRPr="00284CA4">
            <w:rPr>
              <w:rStyle w:val="PlaceholderText"/>
              <w:rFonts w:ascii="David" w:hAnsi="David" w:cs="David"/>
              <w:sz w:val="24"/>
              <w:szCs w:val="24"/>
            </w:rPr>
            <w:t>Click or tap here to enter text.</w:t>
          </w:r>
        </w:sdtContent>
      </w:sdt>
      <w:r w:rsidRPr="00284CA4">
        <w:rPr>
          <w:rFonts w:ascii="David" w:hAnsi="David" w:cs="David"/>
          <w:sz w:val="24"/>
          <w:szCs w:val="24"/>
        </w:rPr>
        <w:t xml:space="preserve"> </w:t>
      </w:r>
      <w:r w:rsidRPr="00284CA4">
        <w:rPr>
          <w:rFonts w:ascii="David" w:hAnsi="David" w:cs="David"/>
          <w:sz w:val="24"/>
          <w:szCs w:val="24"/>
        </w:rPr>
        <w:tab/>
      </w:r>
    </w:p>
    <w:p w14:paraId="0FEDD473" w14:textId="77777777" w:rsidR="00D63EEE" w:rsidRPr="00284CA4" w:rsidRDefault="00D63EEE" w:rsidP="007B357A">
      <w:pPr>
        <w:spacing w:after="0" w:line="480" w:lineRule="auto"/>
        <w:ind w:right="-138"/>
        <w:rPr>
          <w:rFonts w:ascii="David" w:hAnsi="David" w:cs="David"/>
          <w:sz w:val="24"/>
          <w:szCs w:val="24"/>
        </w:rPr>
      </w:pPr>
      <w:r w:rsidRPr="00284CA4">
        <w:rPr>
          <w:rFonts w:ascii="David" w:hAnsi="David" w:cs="David"/>
          <w:sz w:val="24"/>
          <w:szCs w:val="24"/>
        </w:rPr>
        <w:t xml:space="preserve">Family name:  </w:t>
      </w:r>
      <w:sdt>
        <w:sdtPr>
          <w:rPr>
            <w:rFonts w:ascii="David" w:hAnsi="David" w:cs="David"/>
            <w:sz w:val="24"/>
            <w:szCs w:val="24"/>
          </w:rPr>
          <w:id w:val="1531531485"/>
          <w:placeholder>
            <w:docPart w:val="BD8C7ECFF5984FD7BB156FC028552B9E"/>
          </w:placeholder>
          <w:showingPlcHdr/>
          <w:text/>
        </w:sdtPr>
        <w:sdtEndPr/>
        <w:sdtContent>
          <w:r w:rsidRPr="00284CA4">
            <w:rPr>
              <w:rStyle w:val="PlaceholderText"/>
              <w:rFonts w:ascii="David" w:hAnsi="David" w:cs="David"/>
              <w:sz w:val="24"/>
              <w:szCs w:val="24"/>
            </w:rPr>
            <w:t>Click or tap here to enter text.</w:t>
          </w:r>
        </w:sdtContent>
      </w:sdt>
    </w:p>
    <w:p w14:paraId="41D48CCB" w14:textId="77777777" w:rsidR="00D63EEE" w:rsidRPr="00284CA4" w:rsidRDefault="00D63EEE" w:rsidP="007B357A">
      <w:pPr>
        <w:spacing w:after="0" w:line="480" w:lineRule="auto"/>
        <w:rPr>
          <w:rFonts w:ascii="David" w:hAnsi="David" w:cs="David"/>
          <w:sz w:val="24"/>
          <w:szCs w:val="24"/>
        </w:rPr>
      </w:pPr>
      <w:r w:rsidRPr="00284CA4">
        <w:rPr>
          <w:rFonts w:ascii="David" w:hAnsi="David" w:cs="David"/>
          <w:sz w:val="24"/>
          <w:szCs w:val="24"/>
        </w:rPr>
        <w:t xml:space="preserve">ID/Passport number:  </w:t>
      </w:r>
      <w:sdt>
        <w:sdtPr>
          <w:rPr>
            <w:rFonts w:ascii="David" w:hAnsi="David" w:cs="David"/>
            <w:sz w:val="24"/>
            <w:szCs w:val="24"/>
          </w:rPr>
          <w:id w:val="-1764135615"/>
          <w:placeholder>
            <w:docPart w:val="0BD477945E824D41BE01EE9E58B5C7A6"/>
          </w:placeholder>
          <w:showingPlcHdr/>
          <w:text/>
        </w:sdtPr>
        <w:sdtEndPr/>
        <w:sdtContent>
          <w:r w:rsidRPr="00284CA4">
            <w:rPr>
              <w:rStyle w:val="PlaceholderText"/>
              <w:rFonts w:ascii="David" w:hAnsi="David" w:cs="David"/>
              <w:sz w:val="24"/>
              <w:szCs w:val="24"/>
            </w:rPr>
            <w:t>Click or tap here to enter text.</w:t>
          </w:r>
        </w:sdtContent>
      </w:sdt>
    </w:p>
    <w:p w14:paraId="122A1201" w14:textId="77777777" w:rsidR="00D63EEE" w:rsidRPr="00284CA4" w:rsidRDefault="00D63EEE" w:rsidP="007B357A">
      <w:pPr>
        <w:spacing w:after="0" w:line="480" w:lineRule="auto"/>
        <w:rPr>
          <w:rFonts w:ascii="David" w:hAnsi="David" w:cs="David"/>
          <w:sz w:val="24"/>
          <w:szCs w:val="24"/>
        </w:rPr>
      </w:pPr>
      <w:r w:rsidRPr="00284CA4">
        <w:rPr>
          <w:rFonts w:ascii="David" w:hAnsi="David" w:cs="David"/>
          <w:sz w:val="24"/>
          <w:szCs w:val="24"/>
        </w:rPr>
        <w:t xml:space="preserve">Citizenship: </w:t>
      </w:r>
      <w:sdt>
        <w:sdtPr>
          <w:rPr>
            <w:rFonts w:ascii="David" w:hAnsi="David" w:cs="David"/>
            <w:sz w:val="24"/>
            <w:szCs w:val="24"/>
          </w:rPr>
          <w:id w:val="1522122756"/>
          <w:placeholder>
            <w:docPart w:val="D83AA7B1124B4D62A7B5157C325A5E93"/>
          </w:placeholder>
          <w:showingPlcHdr/>
          <w:text/>
        </w:sdtPr>
        <w:sdtEndPr/>
        <w:sdtContent>
          <w:r w:rsidRPr="00284CA4">
            <w:rPr>
              <w:rStyle w:val="PlaceholderText"/>
              <w:rFonts w:ascii="David" w:hAnsi="David" w:cs="David"/>
              <w:sz w:val="24"/>
              <w:szCs w:val="24"/>
            </w:rPr>
            <w:t>Click or tap here to enter text.</w:t>
          </w:r>
        </w:sdtContent>
      </w:sdt>
    </w:p>
    <w:p w14:paraId="73016410" w14:textId="77777777" w:rsidR="00D63EEE" w:rsidRPr="00284CA4" w:rsidRDefault="00D63EEE" w:rsidP="007B357A">
      <w:pPr>
        <w:spacing w:after="0" w:line="480" w:lineRule="auto"/>
        <w:rPr>
          <w:rFonts w:ascii="David" w:hAnsi="David" w:cs="David"/>
          <w:sz w:val="24"/>
          <w:szCs w:val="24"/>
        </w:rPr>
      </w:pPr>
      <w:r w:rsidRPr="00284CA4">
        <w:rPr>
          <w:rFonts w:ascii="David" w:hAnsi="David" w:cs="David"/>
          <w:sz w:val="24"/>
          <w:szCs w:val="24"/>
        </w:rPr>
        <w:t xml:space="preserve">Date of Birth: </w:t>
      </w:r>
      <w:sdt>
        <w:sdtPr>
          <w:rPr>
            <w:rFonts w:ascii="David" w:hAnsi="David" w:cs="David"/>
            <w:sz w:val="24"/>
            <w:szCs w:val="24"/>
          </w:rPr>
          <w:id w:val="-816249671"/>
          <w:placeholder>
            <w:docPart w:val="C3C78903341744AE94DCE2E0F523230F"/>
          </w:placeholder>
          <w:showingPlcHdr/>
          <w:date>
            <w:dateFormat w:val="dd/MM/yyyy"/>
            <w:lid w:val="he-IL"/>
            <w:storeMappedDataAs w:val="dateTime"/>
            <w:calendar w:val="gregorian"/>
          </w:date>
        </w:sdtPr>
        <w:sdtEndPr/>
        <w:sdtContent>
          <w:r w:rsidRPr="00284CA4">
            <w:rPr>
              <w:rStyle w:val="PlaceholderText"/>
              <w:rFonts w:ascii="David" w:hAnsi="David" w:cs="David"/>
              <w:sz w:val="24"/>
              <w:szCs w:val="24"/>
            </w:rPr>
            <w:t>Click or tap to enter a date.</w:t>
          </w:r>
        </w:sdtContent>
      </w:sdt>
    </w:p>
    <w:p w14:paraId="51201940" w14:textId="77777777" w:rsidR="00970DAC" w:rsidRPr="00284CA4" w:rsidRDefault="00970DAC" w:rsidP="007B357A">
      <w:pPr>
        <w:spacing w:after="0" w:line="480" w:lineRule="auto"/>
        <w:rPr>
          <w:rFonts w:ascii="David" w:hAnsi="David" w:cs="David"/>
          <w:sz w:val="24"/>
          <w:szCs w:val="24"/>
        </w:rPr>
      </w:pPr>
      <w:r w:rsidRPr="00284CA4">
        <w:rPr>
          <w:rFonts w:ascii="David" w:hAnsi="David" w:cs="David"/>
          <w:sz w:val="24"/>
          <w:szCs w:val="24"/>
        </w:rPr>
        <w:t xml:space="preserve">Address: </w:t>
      </w:r>
      <w:sdt>
        <w:sdtPr>
          <w:rPr>
            <w:rFonts w:ascii="David" w:hAnsi="David" w:cs="David"/>
            <w:sz w:val="24"/>
            <w:szCs w:val="24"/>
          </w:rPr>
          <w:id w:val="1089427572"/>
          <w:placeholder>
            <w:docPart w:val="936D8E1C45854D0287AE2D5A2F5C0AA3"/>
          </w:placeholder>
          <w:showingPlcHdr/>
          <w:text/>
        </w:sdtPr>
        <w:sdtEndPr/>
        <w:sdtContent>
          <w:r w:rsidRPr="00284CA4">
            <w:rPr>
              <w:rStyle w:val="PlaceholderText"/>
              <w:rFonts w:ascii="David" w:hAnsi="David" w:cs="David"/>
              <w:sz w:val="24"/>
              <w:szCs w:val="24"/>
            </w:rPr>
            <w:t>Click or tap here to enter text.</w:t>
          </w:r>
        </w:sdtContent>
      </w:sdt>
    </w:p>
    <w:p w14:paraId="2CCA7B5F" w14:textId="77777777" w:rsidR="00970DAC" w:rsidRPr="00284CA4" w:rsidRDefault="00970DAC" w:rsidP="007B357A">
      <w:pPr>
        <w:spacing w:after="0" w:line="480" w:lineRule="auto"/>
        <w:rPr>
          <w:rFonts w:ascii="David" w:hAnsi="David" w:cs="David"/>
          <w:sz w:val="24"/>
          <w:szCs w:val="24"/>
        </w:rPr>
      </w:pPr>
      <w:r w:rsidRPr="00284CA4">
        <w:rPr>
          <w:rFonts w:ascii="David" w:hAnsi="David" w:cs="David"/>
          <w:sz w:val="24"/>
          <w:szCs w:val="24"/>
        </w:rPr>
        <w:t xml:space="preserve">E-mail address: </w:t>
      </w:r>
      <w:sdt>
        <w:sdtPr>
          <w:rPr>
            <w:rFonts w:ascii="David" w:hAnsi="David" w:cs="David"/>
            <w:sz w:val="24"/>
            <w:szCs w:val="24"/>
          </w:rPr>
          <w:id w:val="-1181503764"/>
          <w:placeholder>
            <w:docPart w:val="F4C4C13261E548A2BA72132D1BB78D14"/>
          </w:placeholder>
          <w:showingPlcHdr/>
          <w:text/>
        </w:sdtPr>
        <w:sdtEndPr/>
        <w:sdtContent>
          <w:r w:rsidRPr="00284CA4">
            <w:rPr>
              <w:rStyle w:val="PlaceholderText"/>
              <w:rFonts w:ascii="David" w:hAnsi="David" w:cs="David"/>
              <w:sz w:val="24"/>
              <w:szCs w:val="24"/>
            </w:rPr>
            <w:t>Click or tap here to enter text.</w:t>
          </w:r>
        </w:sdtContent>
      </w:sdt>
    </w:p>
    <w:p w14:paraId="61C22064" w14:textId="03390C04" w:rsidR="005D6FA7" w:rsidRPr="00284CA4" w:rsidRDefault="005D6FA7" w:rsidP="007B357A">
      <w:pPr>
        <w:spacing w:after="0" w:line="480" w:lineRule="auto"/>
        <w:rPr>
          <w:rFonts w:ascii="David" w:hAnsi="David" w:cs="David"/>
          <w:sz w:val="24"/>
          <w:szCs w:val="24"/>
          <w:rtl/>
        </w:rPr>
      </w:pPr>
      <w:bookmarkStart w:id="0" w:name="_Hlk151885132"/>
      <w:r w:rsidRPr="00284CA4">
        <w:rPr>
          <w:rFonts w:ascii="David" w:hAnsi="David" w:cs="David"/>
          <w:sz w:val="24"/>
          <w:szCs w:val="24"/>
        </w:rPr>
        <w:t xml:space="preserve">ORCID </w:t>
      </w:r>
      <w:sdt>
        <w:sdtPr>
          <w:rPr>
            <w:rFonts w:ascii="David" w:hAnsi="David" w:cs="David"/>
            <w:sz w:val="24"/>
            <w:szCs w:val="24"/>
          </w:rPr>
          <w:id w:val="1320626136"/>
          <w:placeholder>
            <w:docPart w:val="81F401905E82422099CDBC8A142240D6"/>
          </w:placeholder>
          <w:showingPlcHdr/>
          <w:text/>
        </w:sdtPr>
        <w:sdtEndPr/>
        <w:sdtContent>
          <w:r w:rsidRPr="00284CA4">
            <w:rPr>
              <w:rStyle w:val="PlaceholderText"/>
              <w:rFonts w:ascii="David" w:hAnsi="David" w:cs="David"/>
              <w:sz w:val="24"/>
              <w:szCs w:val="24"/>
            </w:rPr>
            <w:t>Click or tap here to enter text.</w:t>
          </w:r>
        </w:sdtContent>
      </w:sdt>
      <w:r w:rsidR="0039530E" w:rsidRPr="00284CA4">
        <w:rPr>
          <w:rFonts w:ascii="David" w:hAnsi="David" w:cs="David"/>
          <w:sz w:val="24"/>
          <w:szCs w:val="24"/>
        </w:rPr>
        <w:t xml:space="preserve"> (With BGU affiliation)</w:t>
      </w:r>
    </w:p>
    <w:bookmarkEnd w:id="0"/>
    <w:p w14:paraId="25B0342B" w14:textId="77777777" w:rsidR="00521723" w:rsidRPr="00284CA4" w:rsidRDefault="00521723" w:rsidP="007B357A">
      <w:pPr>
        <w:spacing w:after="0" w:line="480" w:lineRule="auto"/>
        <w:contextualSpacing/>
        <w:rPr>
          <w:rFonts w:ascii="David" w:eastAsia="Calibri" w:hAnsi="David" w:cs="David"/>
          <w:b/>
          <w:bCs/>
          <w:sz w:val="24"/>
          <w:szCs w:val="24"/>
        </w:rPr>
      </w:pPr>
    </w:p>
    <w:p w14:paraId="4D670AAA" w14:textId="2251C510" w:rsidR="005D77CA" w:rsidRPr="00371F91" w:rsidRDefault="00371F91" w:rsidP="007B357A">
      <w:pPr>
        <w:spacing w:after="0" w:line="480" w:lineRule="auto"/>
        <w:rPr>
          <w:rFonts w:ascii="David" w:eastAsia="Calibri" w:hAnsi="David" w:cs="David"/>
          <w:b/>
          <w:bCs/>
          <w:sz w:val="24"/>
          <w:szCs w:val="24"/>
        </w:rPr>
      </w:pPr>
      <w:r w:rsidRPr="00371F91">
        <w:rPr>
          <w:rFonts w:ascii="David" w:eastAsia="Calibri" w:hAnsi="David" w:cs="David"/>
          <w:b/>
          <w:bCs/>
          <w:sz w:val="28"/>
          <w:szCs w:val="28"/>
        </w:rPr>
        <w:t>A</w:t>
      </w:r>
      <w:r w:rsidRPr="00371F91">
        <w:rPr>
          <w:rFonts w:ascii="David" w:eastAsia="Calibri" w:hAnsi="David" w:cs="David"/>
          <w:b/>
          <w:bCs/>
          <w:sz w:val="28"/>
          <w:szCs w:val="28"/>
        </w:rPr>
        <w:t>cademic</w:t>
      </w:r>
      <w:r w:rsidRPr="00371F91">
        <w:rPr>
          <w:rFonts w:ascii="David" w:eastAsia="Calibri" w:hAnsi="David" w:cs="David"/>
          <w:b/>
          <w:bCs/>
          <w:sz w:val="28"/>
          <w:szCs w:val="28"/>
        </w:rPr>
        <w:t xml:space="preserve"> B</w:t>
      </w:r>
      <w:r w:rsidRPr="00371F91">
        <w:rPr>
          <w:rFonts w:ascii="David" w:eastAsia="Calibri" w:hAnsi="David" w:cs="David"/>
          <w:b/>
          <w:bCs/>
          <w:sz w:val="28"/>
          <w:szCs w:val="28"/>
        </w:rPr>
        <w:t xml:space="preserve">ackground and </w:t>
      </w:r>
      <w:r w:rsidRPr="00371F91">
        <w:rPr>
          <w:rFonts w:ascii="David" w:eastAsia="Calibri" w:hAnsi="David" w:cs="David"/>
          <w:b/>
          <w:bCs/>
          <w:sz w:val="28"/>
          <w:szCs w:val="28"/>
        </w:rPr>
        <w:t>E</w:t>
      </w:r>
      <w:r w:rsidRPr="00371F91">
        <w:rPr>
          <w:rFonts w:ascii="David" w:eastAsia="Calibri" w:hAnsi="David" w:cs="David"/>
          <w:b/>
          <w:bCs/>
          <w:sz w:val="28"/>
          <w:szCs w:val="28"/>
        </w:rPr>
        <w:t>xperience</w:t>
      </w:r>
      <w:r w:rsidRPr="00371F91">
        <w:rPr>
          <w:rFonts w:ascii="David" w:eastAsia="Calibri" w:hAnsi="David" w:cs="David"/>
          <w:b/>
          <w:bCs/>
          <w:color w:val="ED7D31" w:themeColor="accent2"/>
          <w:sz w:val="24"/>
          <w:szCs w:val="24"/>
        </w:rPr>
        <w:t xml:space="preserve"> </w:t>
      </w:r>
      <w:r w:rsidR="00A222AA" w:rsidRPr="00371F91">
        <w:rPr>
          <w:rFonts w:ascii="David" w:eastAsia="Calibri" w:hAnsi="David" w:cs="David"/>
          <w:b/>
          <w:bCs/>
          <w:sz w:val="24"/>
          <w:szCs w:val="24"/>
        </w:rPr>
        <w:t>(</w:t>
      </w:r>
      <w:r w:rsidR="00A222AA" w:rsidRPr="00371F91">
        <w:rPr>
          <w:rFonts w:ascii="David" w:eastAsia="Calibri" w:hAnsi="David" w:cs="David"/>
          <w:sz w:val="24"/>
          <w:szCs w:val="24"/>
        </w:rPr>
        <w:t>Please note: Additional and expanded information should be filled in the attached Excel file</w:t>
      </w:r>
      <w:r w:rsidR="00A222AA" w:rsidRPr="00371F91">
        <w:rPr>
          <w:rFonts w:ascii="David" w:eastAsia="Calibri" w:hAnsi="David" w:cs="David"/>
          <w:b/>
          <w:bCs/>
          <w:sz w:val="24"/>
          <w:szCs w:val="24"/>
        </w:rPr>
        <w:t xml:space="preserve">) </w:t>
      </w:r>
    </w:p>
    <w:p w14:paraId="07915DA8" w14:textId="14B7BF83" w:rsidR="00887B55" w:rsidRPr="00371F91" w:rsidRDefault="001217FF" w:rsidP="007B357A">
      <w:pPr>
        <w:pStyle w:val="ListParagraph"/>
        <w:numPr>
          <w:ilvl w:val="0"/>
          <w:numId w:val="22"/>
        </w:numPr>
        <w:spacing w:after="0" w:line="480" w:lineRule="auto"/>
        <w:rPr>
          <w:rFonts w:ascii="David" w:hAnsi="David" w:cs="David"/>
          <w:sz w:val="24"/>
          <w:szCs w:val="24"/>
        </w:rPr>
      </w:pPr>
      <w:proofErr w:type="spellStart"/>
      <w:r w:rsidRPr="00371F91">
        <w:rPr>
          <w:rFonts w:ascii="David" w:hAnsi="David" w:cs="David"/>
          <w:sz w:val="24"/>
          <w:szCs w:val="24"/>
        </w:rPr>
        <w:t>P</w:t>
      </w:r>
      <w:r w:rsidR="000E2F96" w:rsidRPr="00371F91">
        <w:rPr>
          <w:rFonts w:ascii="David" w:hAnsi="David" w:cs="David"/>
          <w:sz w:val="24"/>
          <w:szCs w:val="24"/>
        </w:rPr>
        <w:t>h.D</w:t>
      </w:r>
      <w:proofErr w:type="spellEnd"/>
      <w:r w:rsidR="008C422F" w:rsidRPr="00371F91">
        <w:rPr>
          <w:rFonts w:ascii="David" w:hAnsi="David" w:cs="David"/>
          <w:sz w:val="24"/>
          <w:szCs w:val="24"/>
        </w:rPr>
        <w:t xml:space="preserve"> </w:t>
      </w:r>
      <w:r w:rsidR="00887B55" w:rsidRPr="00371F91">
        <w:rPr>
          <w:rFonts w:ascii="David" w:hAnsi="David" w:cs="David"/>
          <w:sz w:val="24"/>
          <w:szCs w:val="24"/>
        </w:rPr>
        <w:t>information</w:t>
      </w:r>
      <w:r w:rsidR="00E82EAC" w:rsidRPr="00371F91">
        <w:rPr>
          <w:rFonts w:ascii="David" w:hAnsi="David" w:cs="David"/>
          <w:sz w:val="24"/>
          <w:szCs w:val="24"/>
          <w:rtl/>
        </w:rPr>
        <w:t xml:space="preserve"> </w:t>
      </w:r>
    </w:p>
    <w:p w14:paraId="122B3E60" w14:textId="04BDBB20" w:rsidR="002D5240" w:rsidRPr="00284CA4" w:rsidRDefault="008C422F" w:rsidP="007B357A">
      <w:pPr>
        <w:spacing w:after="0" w:line="480" w:lineRule="auto"/>
        <w:rPr>
          <w:rFonts w:ascii="David" w:hAnsi="David" w:cs="David"/>
          <w:sz w:val="24"/>
          <w:szCs w:val="24"/>
        </w:rPr>
      </w:pPr>
      <w:r w:rsidRPr="00284CA4">
        <w:rPr>
          <w:rFonts w:ascii="David" w:hAnsi="David" w:cs="David"/>
          <w:sz w:val="24"/>
          <w:szCs w:val="24"/>
        </w:rPr>
        <w:t xml:space="preserve">Institution: </w:t>
      </w:r>
      <w:sdt>
        <w:sdtPr>
          <w:rPr>
            <w:rFonts w:ascii="David" w:hAnsi="David" w:cs="David"/>
            <w:sz w:val="24"/>
            <w:szCs w:val="24"/>
          </w:rPr>
          <w:id w:val="159277635"/>
          <w:placeholder>
            <w:docPart w:val="B86B18A5D89A481E97FC94CB4E1BA106"/>
          </w:placeholder>
          <w:showingPlcHdr/>
          <w:text/>
        </w:sdtPr>
        <w:sdtEndPr/>
        <w:sdtContent>
          <w:r w:rsidR="0077266C" w:rsidRPr="00284CA4">
            <w:rPr>
              <w:rStyle w:val="PlaceholderText"/>
              <w:rFonts w:ascii="David" w:hAnsi="David" w:cs="David"/>
              <w:sz w:val="24"/>
              <w:szCs w:val="24"/>
            </w:rPr>
            <w:t>Click or tap here to enter text.</w:t>
          </w:r>
        </w:sdtContent>
      </w:sdt>
    </w:p>
    <w:p w14:paraId="66E7D80F" w14:textId="158784B5" w:rsidR="008C422F" w:rsidRPr="00284CA4" w:rsidRDefault="008C422F" w:rsidP="007B357A">
      <w:pPr>
        <w:spacing w:after="0" w:line="480" w:lineRule="auto"/>
        <w:rPr>
          <w:rFonts w:ascii="David" w:hAnsi="David" w:cs="David"/>
          <w:sz w:val="24"/>
          <w:szCs w:val="24"/>
        </w:rPr>
      </w:pPr>
      <w:r w:rsidRPr="00284CA4">
        <w:rPr>
          <w:rFonts w:ascii="David" w:hAnsi="David" w:cs="David"/>
          <w:sz w:val="24"/>
          <w:szCs w:val="24"/>
        </w:rPr>
        <w:t xml:space="preserve">Department:  </w:t>
      </w:r>
      <w:sdt>
        <w:sdtPr>
          <w:rPr>
            <w:rFonts w:ascii="David" w:hAnsi="David" w:cs="David"/>
            <w:sz w:val="24"/>
            <w:szCs w:val="24"/>
          </w:rPr>
          <w:id w:val="344907910"/>
          <w:placeholder>
            <w:docPart w:val="226BBE36989248D1A81AF938A1339C4A"/>
          </w:placeholder>
          <w:showingPlcHdr/>
          <w:text/>
        </w:sdtPr>
        <w:sdtEndPr/>
        <w:sdtContent>
          <w:r w:rsidR="0077266C" w:rsidRPr="00284CA4">
            <w:rPr>
              <w:rStyle w:val="PlaceholderText"/>
              <w:rFonts w:ascii="David" w:hAnsi="David" w:cs="David"/>
              <w:sz w:val="24"/>
              <w:szCs w:val="24"/>
            </w:rPr>
            <w:t>Click or tap here to enter text.</w:t>
          </w:r>
        </w:sdtContent>
      </w:sdt>
    </w:p>
    <w:p w14:paraId="6758A272" w14:textId="08D6975B" w:rsidR="008C422F" w:rsidRPr="00284CA4" w:rsidRDefault="008C422F" w:rsidP="007B357A">
      <w:pPr>
        <w:spacing w:after="0" w:line="480" w:lineRule="auto"/>
        <w:rPr>
          <w:rFonts w:ascii="David" w:hAnsi="David" w:cs="David"/>
          <w:sz w:val="24"/>
          <w:szCs w:val="24"/>
        </w:rPr>
      </w:pPr>
      <w:r w:rsidRPr="00284CA4">
        <w:rPr>
          <w:rFonts w:ascii="David" w:hAnsi="David" w:cs="David"/>
          <w:sz w:val="24"/>
          <w:szCs w:val="24"/>
        </w:rPr>
        <w:t xml:space="preserve">Faculty: </w:t>
      </w:r>
      <w:sdt>
        <w:sdtPr>
          <w:rPr>
            <w:rFonts w:ascii="David" w:hAnsi="David" w:cs="David"/>
            <w:sz w:val="24"/>
            <w:szCs w:val="24"/>
          </w:rPr>
          <w:id w:val="-222603961"/>
          <w:placeholder>
            <w:docPart w:val="4F2249DF54ED4227A2F21A79FF734A5D"/>
          </w:placeholder>
          <w:showingPlcHdr/>
          <w:text/>
        </w:sdtPr>
        <w:sdtEndPr/>
        <w:sdtContent>
          <w:r w:rsidR="0077266C" w:rsidRPr="00284CA4">
            <w:rPr>
              <w:rStyle w:val="PlaceholderText"/>
              <w:rFonts w:ascii="David" w:hAnsi="David" w:cs="David"/>
              <w:sz w:val="24"/>
              <w:szCs w:val="24"/>
            </w:rPr>
            <w:t>Click or tap here to enter text.</w:t>
          </w:r>
        </w:sdtContent>
      </w:sdt>
    </w:p>
    <w:p w14:paraId="02B132C6" w14:textId="59411737" w:rsidR="005D77CA" w:rsidRPr="00284CA4" w:rsidRDefault="005D77CA" w:rsidP="007B357A">
      <w:pPr>
        <w:spacing w:after="0" w:line="480" w:lineRule="auto"/>
        <w:rPr>
          <w:rFonts w:ascii="David" w:hAnsi="David" w:cs="David"/>
          <w:sz w:val="24"/>
          <w:szCs w:val="24"/>
        </w:rPr>
      </w:pPr>
      <w:r w:rsidRPr="00284CA4">
        <w:rPr>
          <w:rFonts w:ascii="David" w:hAnsi="David" w:cs="David"/>
          <w:sz w:val="24"/>
          <w:szCs w:val="24"/>
        </w:rPr>
        <w:t xml:space="preserve">Ph.D. Advisor:  </w:t>
      </w:r>
      <w:sdt>
        <w:sdtPr>
          <w:rPr>
            <w:rFonts w:ascii="David" w:hAnsi="David" w:cs="David"/>
            <w:sz w:val="24"/>
            <w:szCs w:val="24"/>
          </w:rPr>
          <w:id w:val="169994845"/>
          <w:placeholder>
            <w:docPart w:val="C89BF569309545239A0E1A1664ABDA92"/>
          </w:placeholder>
          <w:showingPlcHdr/>
          <w:text/>
        </w:sdtPr>
        <w:sdtEndPr/>
        <w:sdtContent>
          <w:r w:rsidR="0077266C" w:rsidRPr="00284CA4">
            <w:rPr>
              <w:rStyle w:val="PlaceholderText"/>
              <w:rFonts w:ascii="David" w:hAnsi="David" w:cs="David"/>
              <w:sz w:val="24"/>
              <w:szCs w:val="24"/>
            </w:rPr>
            <w:t>Click or tap here to enter text.</w:t>
          </w:r>
        </w:sdtContent>
      </w:sdt>
    </w:p>
    <w:p w14:paraId="21787226" w14:textId="2CE77106" w:rsidR="00887B55" w:rsidRPr="00284CA4" w:rsidRDefault="00887B55" w:rsidP="007B357A">
      <w:pPr>
        <w:pStyle w:val="ListParagraph"/>
        <w:numPr>
          <w:ilvl w:val="0"/>
          <w:numId w:val="1"/>
        </w:numPr>
        <w:spacing w:after="0" w:line="480" w:lineRule="auto"/>
        <w:rPr>
          <w:rFonts w:ascii="David" w:hAnsi="David" w:cs="David"/>
          <w:sz w:val="24"/>
          <w:szCs w:val="24"/>
        </w:rPr>
      </w:pPr>
      <w:r w:rsidRPr="00284CA4">
        <w:rPr>
          <w:rFonts w:ascii="David" w:hAnsi="David" w:cs="David"/>
          <w:sz w:val="24"/>
          <w:szCs w:val="24"/>
        </w:rPr>
        <w:t>Post-doc information</w:t>
      </w:r>
    </w:p>
    <w:p w14:paraId="3C7AC4C6" w14:textId="322F4854" w:rsidR="001217FF" w:rsidRPr="00284CA4" w:rsidRDefault="001217FF" w:rsidP="007B357A">
      <w:pPr>
        <w:spacing w:after="0" w:line="480" w:lineRule="auto"/>
        <w:rPr>
          <w:rFonts w:ascii="David" w:hAnsi="David" w:cs="David"/>
          <w:sz w:val="24"/>
          <w:szCs w:val="24"/>
        </w:rPr>
      </w:pPr>
      <w:r w:rsidRPr="00284CA4">
        <w:rPr>
          <w:rFonts w:ascii="David" w:hAnsi="David" w:cs="David"/>
          <w:sz w:val="24"/>
          <w:szCs w:val="24"/>
        </w:rPr>
        <w:t xml:space="preserve">Host Institution: </w:t>
      </w:r>
      <w:sdt>
        <w:sdtPr>
          <w:rPr>
            <w:rFonts w:ascii="David" w:hAnsi="David" w:cs="David"/>
            <w:sz w:val="24"/>
            <w:szCs w:val="24"/>
          </w:rPr>
          <w:id w:val="-347415823"/>
          <w:placeholder>
            <w:docPart w:val="791D43C1D1D1454BBFC28E2045510641"/>
          </w:placeholder>
          <w:showingPlcHdr/>
          <w:text/>
        </w:sdtPr>
        <w:sdtEndPr/>
        <w:sdtContent>
          <w:r w:rsidR="000E2F96" w:rsidRPr="00284CA4">
            <w:rPr>
              <w:rStyle w:val="PlaceholderText"/>
              <w:rFonts w:ascii="David" w:hAnsi="David" w:cs="David"/>
              <w:sz w:val="24"/>
              <w:szCs w:val="24"/>
            </w:rPr>
            <w:t>Click or tap here to enter text.</w:t>
          </w:r>
        </w:sdtContent>
      </w:sdt>
    </w:p>
    <w:p w14:paraId="4CDBAEAE" w14:textId="1F6387F1" w:rsidR="001217FF" w:rsidRPr="00284CA4" w:rsidRDefault="001217FF" w:rsidP="007B357A">
      <w:pPr>
        <w:spacing w:after="0" w:line="480" w:lineRule="auto"/>
        <w:rPr>
          <w:rFonts w:ascii="David" w:hAnsi="David" w:cs="David"/>
          <w:sz w:val="24"/>
          <w:szCs w:val="24"/>
        </w:rPr>
      </w:pPr>
      <w:r w:rsidRPr="00284CA4">
        <w:rPr>
          <w:rFonts w:ascii="David" w:hAnsi="David" w:cs="David"/>
          <w:sz w:val="24"/>
          <w:szCs w:val="24"/>
        </w:rPr>
        <w:t>Department/Lab:</w:t>
      </w:r>
      <w:r w:rsidR="000E2F96" w:rsidRPr="00284CA4">
        <w:rPr>
          <w:rFonts w:ascii="David" w:hAnsi="David" w:cs="David"/>
          <w:sz w:val="24"/>
          <w:szCs w:val="24"/>
        </w:rPr>
        <w:t xml:space="preserve"> </w:t>
      </w:r>
      <w:sdt>
        <w:sdtPr>
          <w:rPr>
            <w:rFonts w:ascii="David" w:hAnsi="David" w:cs="David"/>
            <w:sz w:val="24"/>
            <w:szCs w:val="24"/>
          </w:rPr>
          <w:id w:val="1411118922"/>
          <w:placeholder>
            <w:docPart w:val="3B23598B422B4FA98E921E936E7C6C2A"/>
          </w:placeholder>
          <w:showingPlcHdr/>
          <w:text/>
        </w:sdtPr>
        <w:sdtEndPr/>
        <w:sdtContent>
          <w:r w:rsidR="000E2F96" w:rsidRPr="00284CA4">
            <w:rPr>
              <w:rStyle w:val="PlaceholderText"/>
              <w:rFonts w:ascii="David" w:hAnsi="David" w:cs="David"/>
              <w:sz w:val="24"/>
              <w:szCs w:val="24"/>
            </w:rPr>
            <w:t>Click or tap here to enter text.</w:t>
          </w:r>
        </w:sdtContent>
      </w:sdt>
    </w:p>
    <w:p w14:paraId="3A0B59AF" w14:textId="29810C70" w:rsidR="00371F91" w:rsidRPr="007B357A" w:rsidRDefault="001217FF" w:rsidP="007B357A">
      <w:pPr>
        <w:spacing w:after="0" w:line="480" w:lineRule="auto"/>
        <w:rPr>
          <w:rFonts w:ascii="David" w:hAnsi="David" w:cs="David"/>
          <w:sz w:val="24"/>
          <w:szCs w:val="24"/>
        </w:rPr>
      </w:pPr>
      <w:r w:rsidRPr="00284CA4">
        <w:rPr>
          <w:rFonts w:ascii="David" w:hAnsi="David" w:cs="David"/>
          <w:sz w:val="24"/>
          <w:szCs w:val="24"/>
        </w:rPr>
        <w:t xml:space="preserve">Host Supervisor: </w:t>
      </w:r>
      <w:sdt>
        <w:sdtPr>
          <w:rPr>
            <w:rFonts w:ascii="David" w:hAnsi="David" w:cs="David"/>
            <w:sz w:val="24"/>
            <w:szCs w:val="24"/>
          </w:rPr>
          <w:id w:val="-1866127323"/>
          <w:placeholder>
            <w:docPart w:val="A1C97CE5BA474E05B7E5F3B5D1E16E79"/>
          </w:placeholder>
          <w:showingPlcHdr/>
          <w:text/>
        </w:sdtPr>
        <w:sdtEndPr/>
        <w:sdtContent>
          <w:r w:rsidR="000E2F96" w:rsidRPr="00284CA4">
            <w:rPr>
              <w:rStyle w:val="PlaceholderText"/>
              <w:rFonts w:ascii="David" w:hAnsi="David" w:cs="David"/>
              <w:sz w:val="24"/>
              <w:szCs w:val="24"/>
            </w:rPr>
            <w:t>Click or tap here to enter text.</w:t>
          </w:r>
        </w:sdtContent>
      </w:sdt>
    </w:p>
    <w:p w14:paraId="739DCF30" w14:textId="77777777" w:rsidR="00371F91" w:rsidRDefault="00284CA4" w:rsidP="00371F91">
      <w:pPr>
        <w:pStyle w:val="ListParagraph"/>
        <w:numPr>
          <w:ilvl w:val="0"/>
          <w:numId w:val="1"/>
        </w:numPr>
        <w:spacing w:after="0" w:line="480" w:lineRule="auto"/>
        <w:rPr>
          <w:rFonts w:ascii="David" w:hAnsi="David" w:cs="David"/>
          <w:sz w:val="24"/>
          <w:szCs w:val="24"/>
        </w:rPr>
      </w:pPr>
      <w:r w:rsidRPr="00284CA4">
        <w:rPr>
          <w:rFonts w:ascii="David" w:hAnsi="David" w:cs="David"/>
          <w:b/>
          <w:bCs/>
          <w:sz w:val="24"/>
          <w:szCs w:val="24"/>
        </w:rPr>
        <w:lastRenderedPageBreak/>
        <w:t xml:space="preserve">Teaching Experience </w:t>
      </w:r>
      <w:r w:rsidRPr="00284CA4">
        <w:rPr>
          <w:rFonts w:ascii="David" w:hAnsi="David" w:cs="David"/>
          <w:sz w:val="24"/>
          <w:szCs w:val="24"/>
        </w:rPr>
        <w:t>(in reverse chronological order, newest to oldest</w:t>
      </w:r>
      <w:r w:rsidR="00B21887" w:rsidRPr="00284CA4">
        <w:rPr>
          <w:rFonts w:ascii="David" w:hAnsi="David" w:cs="David"/>
          <w:sz w:val="24"/>
          <w:szCs w:val="24"/>
        </w:rPr>
        <w:t xml:space="preserve">) </w:t>
      </w:r>
    </w:p>
    <w:p w14:paraId="1927C14B" w14:textId="578DBD23" w:rsidR="00A222AA" w:rsidRPr="00371F91" w:rsidRDefault="00284CA4" w:rsidP="00371F91">
      <w:pPr>
        <w:pStyle w:val="ListParagraph"/>
        <w:numPr>
          <w:ilvl w:val="0"/>
          <w:numId w:val="1"/>
        </w:numPr>
        <w:spacing w:after="0" w:line="480" w:lineRule="auto"/>
        <w:rPr>
          <w:rFonts w:ascii="David" w:hAnsi="David" w:cs="David"/>
          <w:sz w:val="24"/>
          <w:szCs w:val="24"/>
        </w:rPr>
      </w:pPr>
      <w:r w:rsidRPr="00371F91">
        <w:rPr>
          <w:rFonts w:ascii="David" w:hAnsi="David" w:cs="David"/>
          <w:b/>
          <w:bCs/>
          <w:sz w:val="24"/>
          <w:szCs w:val="24"/>
        </w:rPr>
        <w:t xml:space="preserve">Professional Experience and Employment History </w:t>
      </w:r>
      <w:r w:rsidRPr="00371F91">
        <w:rPr>
          <w:rFonts w:ascii="David" w:hAnsi="David" w:cs="David"/>
          <w:sz w:val="24"/>
          <w:szCs w:val="24"/>
        </w:rPr>
        <w:t>(non-teaching experience in reverse chronological order, newest to oldest)</w:t>
      </w:r>
    </w:p>
    <w:p w14:paraId="216121F7" w14:textId="77777777" w:rsidR="00284CA4" w:rsidRPr="00284CA4" w:rsidRDefault="00284CA4" w:rsidP="00284CA4">
      <w:pPr>
        <w:pStyle w:val="ListParagraph"/>
        <w:numPr>
          <w:ilvl w:val="0"/>
          <w:numId w:val="1"/>
        </w:numPr>
        <w:spacing w:after="0" w:line="480" w:lineRule="auto"/>
        <w:rPr>
          <w:rFonts w:ascii="David" w:hAnsi="David" w:cs="David"/>
          <w:sz w:val="24"/>
          <w:szCs w:val="24"/>
        </w:rPr>
      </w:pPr>
      <w:r w:rsidRPr="00284CA4">
        <w:rPr>
          <w:rFonts w:ascii="David" w:hAnsi="David" w:cs="David"/>
          <w:b/>
          <w:bCs/>
          <w:sz w:val="24"/>
          <w:szCs w:val="24"/>
        </w:rPr>
        <w:t xml:space="preserve">Conferences and Presentations without Full Paper Proceedings </w:t>
      </w:r>
      <w:r w:rsidRPr="00284CA4">
        <w:rPr>
          <w:rFonts w:ascii="David" w:hAnsi="David" w:cs="David"/>
          <w:sz w:val="24"/>
          <w:szCs w:val="24"/>
        </w:rPr>
        <w:t>(in reverse chronological order, newest to oldest. Format: Year: Conference name, City, Country. Poster presentation/Oral presentation: "Title")</w:t>
      </w:r>
    </w:p>
    <w:p w14:paraId="17CD2AC7" w14:textId="77777777" w:rsidR="00284CA4" w:rsidRPr="00284CA4" w:rsidRDefault="00284CA4" w:rsidP="00284CA4">
      <w:pPr>
        <w:pStyle w:val="ListParagraph"/>
        <w:numPr>
          <w:ilvl w:val="0"/>
          <w:numId w:val="1"/>
        </w:numPr>
        <w:spacing w:after="0" w:line="480" w:lineRule="auto"/>
        <w:rPr>
          <w:rFonts w:ascii="David" w:hAnsi="David" w:cs="David"/>
          <w:sz w:val="24"/>
          <w:szCs w:val="24"/>
        </w:rPr>
      </w:pPr>
      <w:r w:rsidRPr="00284CA4">
        <w:rPr>
          <w:rFonts w:ascii="David" w:hAnsi="David" w:cs="David"/>
          <w:b/>
          <w:bCs/>
          <w:sz w:val="24"/>
          <w:szCs w:val="24"/>
        </w:rPr>
        <w:t xml:space="preserve">Additional Research Experience </w:t>
      </w:r>
      <w:r w:rsidRPr="00284CA4">
        <w:rPr>
          <w:rFonts w:ascii="David" w:hAnsi="David" w:cs="David"/>
          <w:sz w:val="24"/>
          <w:szCs w:val="24"/>
        </w:rPr>
        <w:t>(e.g., lab visits, internships, or research assistantships in different laboratories)</w:t>
      </w:r>
    </w:p>
    <w:p w14:paraId="0782EF51" w14:textId="77777777" w:rsidR="00284CA4" w:rsidRPr="00284CA4" w:rsidRDefault="00284CA4" w:rsidP="00284CA4">
      <w:pPr>
        <w:pStyle w:val="ListParagraph"/>
        <w:numPr>
          <w:ilvl w:val="0"/>
          <w:numId w:val="1"/>
        </w:numPr>
        <w:spacing w:after="0" w:line="480" w:lineRule="auto"/>
        <w:rPr>
          <w:rFonts w:ascii="David" w:hAnsi="David" w:cs="David"/>
          <w:sz w:val="24"/>
          <w:szCs w:val="24"/>
        </w:rPr>
      </w:pPr>
      <w:r w:rsidRPr="00284CA4">
        <w:rPr>
          <w:rFonts w:ascii="David" w:hAnsi="David" w:cs="David"/>
          <w:b/>
          <w:bCs/>
          <w:sz w:val="24"/>
          <w:szCs w:val="24"/>
        </w:rPr>
        <w:t>Languages</w:t>
      </w:r>
    </w:p>
    <w:p w14:paraId="4E114C77" w14:textId="77777777" w:rsidR="00284CA4" w:rsidRPr="00284CA4" w:rsidRDefault="00284CA4" w:rsidP="00284CA4">
      <w:pPr>
        <w:pStyle w:val="ListParagraph"/>
        <w:numPr>
          <w:ilvl w:val="0"/>
          <w:numId w:val="1"/>
        </w:numPr>
        <w:spacing w:after="0" w:line="480" w:lineRule="auto"/>
        <w:rPr>
          <w:rFonts w:ascii="David" w:hAnsi="David" w:cs="David"/>
          <w:sz w:val="24"/>
          <w:szCs w:val="24"/>
        </w:rPr>
      </w:pPr>
      <w:r w:rsidRPr="00284CA4">
        <w:rPr>
          <w:rFonts w:ascii="David" w:hAnsi="David" w:cs="David"/>
          <w:b/>
          <w:bCs/>
          <w:sz w:val="24"/>
          <w:szCs w:val="24"/>
        </w:rPr>
        <w:t>Other Information</w:t>
      </w:r>
    </w:p>
    <w:p w14:paraId="5B04EB39" w14:textId="77777777" w:rsidR="00371F91" w:rsidRDefault="00371F91" w:rsidP="00371F91">
      <w:pPr>
        <w:spacing w:after="0" w:line="480" w:lineRule="auto"/>
        <w:rPr>
          <w:rFonts w:ascii="David" w:hAnsi="David" w:cs="David"/>
          <w:b/>
          <w:bCs/>
          <w:sz w:val="24"/>
          <w:szCs w:val="24"/>
        </w:rPr>
      </w:pPr>
    </w:p>
    <w:p w14:paraId="571BB4DE" w14:textId="55C3FE70" w:rsidR="00371F91" w:rsidRPr="00371F91" w:rsidRDefault="00371F91" w:rsidP="00371F91">
      <w:pPr>
        <w:spacing w:after="0" w:line="480" w:lineRule="auto"/>
        <w:rPr>
          <w:rFonts w:ascii="David" w:hAnsi="David" w:cs="David"/>
          <w:b/>
          <w:bCs/>
          <w:sz w:val="28"/>
          <w:szCs w:val="28"/>
        </w:rPr>
      </w:pPr>
      <w:r w:rsidRPr="00371F91">
        <w:rPr>
          <w:rFonts w:ascii="David" w:hAnsi="David" w:cs="David"/>
          <w:b/>
          <w:bCs/>
          <w:sz w:val="28"/>
          <w:szCs w:val="28"/>
        </w:rPr>
        <w:t>Research Plans and Funding</w:t>
      </w:r>
    </w:p>
    <w:p w14:paraId="60CDE973" w14:textId="7430F419" w:rsidR="004D4326" w:rsidRPr="00284CA4" w:rsidRDefault="002D5240" w:rsidP="00284CA4">
      <w:pPr>
        <w:pStyle w:val="ListParagraph"/>
        <w:numPr>
          <w:ilvl w:val="0"/>
          <w:numId w:val="1"/>
        </w:numPr>
        <w:spacing w:after="0" w:line="480" w:lineRule="auto"/>
        <w:rPr>
          <w:rFonts w:ascii="David" w:hAnsi="David" w:cs="David"/>
          <w:sz w:val="24"/>
          <w:szCs w:val="24"/>
        </w:rPr>
      </w:pPr>
      <w:r w:rsidRPr="00284CA4">
        <w:rPr>
          <w:rFonts w:ascii="David" w:hAnsi="David" w:cs="David"/>
          <w:b/>
          <w:bCs/>
          <w:sz w:val="24"/>
          <w:szCs w:val="24"/>
        </w:rPr>
        <w:t>Postdoctoral Research Plan</w:t>
      </w:r>
      <w:r w:rsidR="005B7A1B" w:rsidRPr="00284CA4">
        <w:rPr>
          <w:rFonts w:ascii="David" w:hAnsi="David" w:cs="David"/>
          <w:b/>
          <w:bCs/>
          <w:sz w:val="24"/>
          <w:szCs w:val="24"/>
        </w:rPr>
        <w:t>:</w:t>
      </w:r>
      <w:r w:rsidRPr="00284CA4">
        <w:rPr>
          <w:rFonts w:ascii="David" w:hAnsi="David" w:cs="David"/>
          <w:b/>
          <w:bCs/>
          <w:sz w:val="24"/>
          <w:szCs w:val="24"/>
        </w:rPr>
        <w:t xml:space="preserve"> </w:t>
      </w:r>
      <w:r w:rsidR="00284CA4" w:rsidRPr="00284CA4">
        <w:rPr>
          <w:rFonts w:ascii="David" w:hAnsi="David" w:cs="David"/>
          <w:b/>
          <w:bCs/>
          <w:sz w:val="24"/>
          <w:szCs w:val="24"/>
        </w:rPr>
        <w:t xml:space="preserve">(up to two pages) Describe your proposed postdoctoral research project in detail. </w:t>
      </w:r>
      <w:r w:rsidR="00284CA4" w:rsidRPr="00284CA4">
        <w:rPr>
          <w:rFonts w:ascii="David" w:hAnsi="David" w:cs="David"/>
          <w:sz w:val="24"/>
          <w:szCs w:val="24"/>
        </w:rPr>
        <w:t>(</w:t>
      </w:r>
      <w:r w:rsidRPr="00153716">
        <w:rPr>
          <w:rFonts w:ascii="David" w:hAnsi="David" w:cs="David"/>
          <w:sz w:val="24"/>
          <w:szCs w:val="24"/>
        </w:rPr>
        <w:t>Include: Research objectives</w:t>
      </w:r>
      <w:r w:rsidR="005B7A1B" w:rsidRPr="00153716">
        <w:rPr>
          <w:rFonts w:ascii="David" w:hAnsi="David" w:cs="David"/>
          <w:sz w:val="24"/>
          <w:szCs w:val="24"/>
        </w:rPr>
        <w:t xml:space="preserve">, </w:t>
      </w:r>
      <w:r w:rsidR="006F37CF" w:rsidRPr="00153716">
        <w:rPr>
          <w:rFonts w:ascii="David" w:hAnsi="David" w:cs="David"/>
          <w:sz w:val="24"/>
          <w:szCs w:val="24"/>
        </w:rPr>
        <w:t>expected</w:t>
      </w:r>
      <w:r w:rsidRPr="00153716">
        <w:rPr>
          <w:rFonts w:ascii="David" w:hAnsi="David" w:cs="David"/>
          <w:sz w:val="24"/>
          <w:szCs w:val="24"/>
        </w:rPr>
        <w:t xml:space="preserve"> timeline and milestones</w:t>
      </w:r>
      <w:r w:rsidR="006F37CF" w:rsidRPr="00153716">
        <w:rPr>
          <w:rFonts w:ascii="David" w:hAnsi="David" w:cs="David"/>
          <w:sz w:val="24"/>
          <w:szCs w:val="24"/>
        </w:rPr>
        <w:t>,</w:t>
      </w:r>
      <w:r w:rsidRPr="00153716">
        <w:rPr>
          <w:rFonts w:ascii="David" w:hAnsi="David" w:cs="David"/>
          <w:sz w:val="24"/>
          <w:szCs w:val="24"/>
        </w:rPr>
        <w:t xml:space="preserve"> How</w:t>
      </w:r>
      <w:r w:rsidR="005B7A1B" w:rsidRPr="00153716">
        <w:rPr>
          <w:rFonts w:ascii="David" w:hAnsi="David" w:cs="David"/>
          <w:sz w:val="24"/>
          <w:szCs w:val="24"/>
        </w:rPr>
        <w:t>\if</w:t>
      </w:r>
      <w:r w:rsidRPr="00153716">
        <w:rPr>
          <w:rFonts w:ascii="David" w:hAnsi="David" w:cs="David"/>
          <w:sz w:val="24"/>
          <w:szCs w:val="24"/>
        </w:rPr>
        <w:t xml:space="preserve"> this research builds upon your doctoral work</w:t>
      </w:r>
      <w:r w:rsidR="005B7A1B" w:rsidRPr="00153716">
        <w:rPr>
          <w:rFonts w:ascii="David" w:hAnsi="David" w:cs="David"/>
          <w:sz w:val="24"/>
          <w:szCs w:val="24"/>
        </w:rPr>
        <w:t>,</w:t>
      </w:r>
      <w:r w:rsidRPr="00153716">
        <w:rPr>
          <w:rFonts w:ascii="David" w:hAnsi="David" w:cs="David"/>
          <w:sz w:val="24"/>
          <w:szCs w:val="24"/>
        </w:rPr>
        <w:t xml:space="preserve"> Potential impact on your field of study</w:t>
      </w:r>
      <w:r w:rsidR="005B7A1B" w:rsidRPr="00153716">
        <w:rPr>
          <w:rFonts w:ascii="David" w:hAnsi="David" w:cs="David"/>
          <w:sz w:val="24"/>
          <w:szCs w:val="24"/>
        </w:rPr>
        <w:t>,</w:t>
      </w:r>
      <w:r w:rsidRPr="00153716">
        <w:rPr>
          <w:rFonts w:ascii="David" w:hAnsi="David" w:cs="David"/>
          <w:sz w:val="24"/>
          <w:szCs w:val="24"/>
        </w:rPr>
        <w:t xml:space="preserve"> Why the host institution is ideal for this research</w:t>
      </w:r>
      <w:r w:rsidR="00284CA4" w:rsidRPr="00153716">
        <w:rPr>
          <w:rFonts w:ascii="David" w:hAnsi="David" w:cs="David"/>
          <w:sz w:val="24"/>
          <w:szCs w:val="24"/>
        </w:rPr>
        <w:t>,</w:t>
      </w:r>
      <w:r w:rsidRPr="00153716">
        <w:rPr>
          <w:rFonts w:ascii="David" w:hAnsi="David" w:cs="David"/>
          <w:sz w:val="24"/>
          <w:szCs w:val="24"/>
        </w:rPr>
        <w:t xml:space="preserve"> Name and expertise of proposed host supervisor/mentor</w:t>
      </w:r>
      <w:r w:rsidR="00284CA4" w:rsidRPr="00153716">
        <w:rPr>
          <w:rFonts w:ascii="David" w:hAnsi="David" w:cs="David"/>
          <w:sz w:val="24"/>
          <w:szCs w:val="24"/>
        </w:rPr>
        <w:t>,</w:t>
      </w:r>
      <w:r w:rsidRPr="00153716">
        <w:rPr>
          <w:rFonts w:ascii="David" w:hAnsi="David" w:cs="David"/>
          <w:sz w:val="24"/>
          <w:szCs w:val="24"/>
        </w:rPr>
        <w:t xml:space="preserve"> </w:t>
      </w:r>
      <w:r w:rsidR="005A42E3" w:rsidRPr="00153716">
        <w:rPr>
          <w:rFonts w:ascii="David" w:hAnsi="David" w:cs="David"/>
          <w:sz w:val="24"/>
          <w:szCs w:val="24"/>
        </w:rPr>
        <w:t>R</w:t>
      </w:r>
      <w:r w:rsidR="00E93933" w:rsidRPr="00153716">
        <w:rPr>
          <w:rFonts w:ascii="David" w:hAnsi="David" w:cs="David"/>
          <w:sz w:val="24"/>
          <w:szCs w:val="24"/>
        </w:rPr>
        <w:t>esearch topic</w:t>
      </w:r>
      <w:r w:rsidR="006F37CF" w:rsidRPr="00284CA4">
        <w:rPr>
          <w:rFonts w:ascii="David" w:hAnsi="David" w:cs="David"/>
          <w:sz w:val="24"/>
          <w:szCs w:val="24"/>
        </w:rPr>
        <w:t>)</w:t>
      </w:r>
    </w:p>
    <w:p w14:paraId="5B391D28" w14:textId="77777777" w:rsidR="00983DAE" w:rsidRPr="00284CA4" w:rsidRDefault="00983DAE" w:rsidP="00284CA4">
      <w:pPr>
        <w:pStyle w:val="ListParagraph"/>
        <w:spacing w:after="0" w:line="480" w:lineRule="auto"/>
        <w:ind w:left="644"/>
        <w:rPr>
          <w:rFonts w:ascii="David" w:hAnsi="David" w:cs="David"/>
          <w:sz w:val="24"/>
          <w:szCs w:val="24"/>
        </w:rPr>
      </w:pPr>
    </w:p>
    <w:p w14:paraId="58157725" w14:textId="77777777" w:rsidR="00B01DB2" w:rsidRPr="00284CA4" w:rsidRDefault="00B01DB2" w:rsidP="00284CA4">
      <w:pPr>
        <w:pStyle w:val="ListParagraph"/>
        <w:numPr>
          <w:ilvl w:val="0"/>
          <w:numId w:val="1"/>
        </w:numPr>
        <w:spacing w:after="0" w:line="480" w:lineRule="auto"/>
        <w:rPr>
          <w:rFonts w:ascii="David" w:hAnsi="David" w:cs="David"/>
          <w:b/>
          <w:bCs/>
          <w:sz w:val="24"/>
          <w:szCs w:val="24"/>
        </w:rPr>
      </w:pPr>
      <w:r w:rsidRPr="00284CA4">
        <w:rPr>
          <w:rFonts w:ascii="David" w:hAnsi="David" w:cs="David"/>
          <w:b/>
          <w:bCs/>
          <w:sz w:val="24"/>
          <w:szCs w:val="24"/>
        </w:rPr>
        <w:t>Timeline and Logistics</w:t>
      </w:r>
    </w:p>
    <w:p w14:paraId="00D81F63" w14:textId="5BBD3774" w:rsidR="00B01DB2" w:rsidRPr="00284CA4" w:rsidRDefault="00B01DB2" w:rsidP="00284CA4">
      <w:pPr>
        <w:pStyle w:val="ListParagraph"/>
        <w:spacing w:after="0" w:line="480" w:lineRule="auto"/>
        <w:ind w:left="644"/>
        <w:rPr>
          <w:rFonts w:ascii="David" w:hAnsi="David" w:cs="David"/>
          <w:sz w:val="24"/>
          <w:szCs w:val="24"/>
        </w:rPr>
      </w:pPr>
      <w:r w:rsidRPr="00284CA4">
        <w:rPr>
          <w:rFonts w:ascii="David" w:hAnsi="David" w:cs="David"/>
          <w:sz w:val="24"/>
          <w:szCs w:val="24"/>
        </w:rPr>
        <w:t xml:space="preserve">Expected Departure Date: </w:t>
      </w:r>
      <w:sdt>
        <w:sdtPr>
          <w:rPr>
            <w:rFonts w:ascii="David" w:hAnsi="David" w:cs="David"/>
            <w:sz w:val="24"/>
            <w:szCs w:val="24"/>
          </w:rPr>
          <w:id w:val="-1070959695"/>
          <w:placeholder>
            <w:docPart w:val="8FDF97970002420693B6EAFA13C627EF"/>
          </w:placeholder>
          <w:showingPlcHdr/>
          <w:text/>
        </w:sdtPr>
        <w:sdtEndPr/>
        <w:sdtContent>
          <w:r w:rsidRPr="00284CA4">
            <w:rPr>
              <w:rStyle w:val="PlaceholderText"/>
              <w:rFonts w:ascii="David" w:hAnsi="David" w:cs="David"/>
              <w:sz w:val="24"/>
              <w:szCs w:val="24"/>
            </w:rPr>
            <w:t>Click or tap here to enter text.</w:t>
          </w:r>
        </w:sdtContent>
      </w:sdt>
    </w:p>
    <w:p w14:paraId="7E38C5EB" w14:textId="4AD6DFAB" w:rsidR="00B01DB2" w:rsidRPr="00284CA4" w:rsidRDefault="00B01DB2" w:rsidP="00284CA4">
      <w:pPr>
        <w:pStyle w:val="ListParagraph"/>
        <w:spacing w:after="0" w:line="480" w:lineRule="auto"/>
        <w:ind w:left="644"/>
        <w:rPr>
          <w:rFonts w:ascii="David" w:hAnsi="David" w:cs="David"/>
          <w:sz w:val="24"/>
          <w:szCs w:val="24"/>
        </w:rPr>
      </w:pPr>
      <w:r w:rsidRPr="00284CA4">
        <w:rPr>
          <w:rFonts w:ascii="David" w:hAnsi="David" w:cs="David"/>
          <w:sz w:val="24"/>
          <w:szCs w:val="24"/>
        </w:rPr>
        <w:t xml:space="preserve">Proposed Start Date: </w:t>
      </w:r>
      <w:sdt>
        <w:sdtPr>
          <w:rPr>
            <w:rFonts w:ascii="David" w:hAnsi="David" w:cs="David"/>
            <w:sz w:val="24"/>
            <w:szCs w:val="24"/>
          </w:rPr>
          <w:id w:val="1032006805"/>
          <w:placeholder>
            <w:docPart w:val="C4E389D70B0B464FBC6D7C9AD2F2E773"/>
          </w:placeholder>
          <w:showingPlcHdr/>
          <w:text/>
        </w:sdtPr>
        <w:sdtEndPr/>
        <w:sdtContent>
          <w:r w:rsidRPr="00284CA4">
            <w:rPr>
              <w:rStyle w:val="PlaceholderText"/>
              <w:rFonts w:ascii="David" w:hAnsi="David" w:cs="David"/>
              <w:sz w:val="24"/>
              <w:szCs w:val="24"/>
            </w:rPr>
            <w:t>Click or tap here to enter text.</w:t>
          </w:r>
        </w:sdtContent>
      </w:sdt>
    </w:p>
    <w:p w14:paraId="630DC7F9" w14:textId="41DC3EC4" w:rsidR="00B01DB2" w:rsidRPr="00284CA4" w:rsidRDefault="00B01DB2" w:rsidP="00284CA4">
      <w:pPr>
        <w:pStyle w:val="ListParagraph"/>
        <w:spacing w:after="0" w:line="480" w:lineRule="auto"/>
        <w:ind w:left="644"/>
        <w:rPr>
          <w:rFonts w:ascii="David" w:hAnsi="David" w:cs="David"/>
          <w:sz w:val="24"/>
          <w:szCs w:val="24"/>
        </w:rPr>
      </w:pPr>
      <w:r w:rsidRPr="00284CA4">
        <w:rPr>
          <w:rFonts w:ascii="David" w:hAnsi="David" w:cs="David"/>
          <w:sz w:val="24"/>
          <w:szCs w:val="24"/>
        </w:rPr>
        <w:t xml:space="preserve">Duration of Fellowship: </w:t>
      </w:r>
      <w:sdt>
        <w:sdtPr>
          <w:rPr>
            <w:rFonts w:ascii="David" w:hAnsi="David" w:cs="David"/>
            <w:sz w:val="24"/>
            <w:szCs w:val="24"/>
          </w:rPr>
          <w:id w:val="-587161433"/>
          <w:placeholder>
            <w:docPart w:val="2DE94ECFB94A410989915F44679990A5"/>
          </w:placeholder>
          <w:showingPlcHdr/>
          <w:text/>
        </w:sdtPr>
        <w:sdtEndPr/>
        <w:sdtContent>
          <w:r w:rsidRPr="00284CA4">
            <w:rPr>
              <w:rStyle w:val="PlaceholderText"/>
              <w:rFonts w:ascii="David" w:hAnsi="David" w:cs="David"/>
              <w:sz w:val="24"/>
              <w:szCs w:val="24"/>
            </w:rPr>
            <w:t>Click or tap here to enter text.</w:t>
          </w:r>
        </w:sdtContent>
      </w:sdt>
    </w:p>
    <w:p w14:paraId="0329E708" w14:textId="77777777" w:rsidR="008C447B" w:rsidRDefault="00B01DB2" w:rsidP="00284CA4">
      <w:pPr>
        <w:pStyle w:val="ListParagraph"/>
        <w:spacing w:after="0" w:line="480" w:lineRule="auto"/>
        <w:ind w:left="644"/>
        <w:rPr>
          <w:rFonts w:ascii="David" w:hAnsi="David" w:cs="David"/>
          <w:sz w:val="24"/>
          <w:szCs w:val="24"/>
        </w:rPr>
      </w:pPr>
      <w:r w:rsidRPr="00284CA4">
        <w:rPr>
          <w:rFonts w:ascii="David" w:hAnsi="David" w:cs="David"/>
          <w:sz w:val="24"/>
          <w:szCs w:val="24"/>
        </w:rPr>
        <w:t>Please explain any constraints or considerations affecting your departure timeline:</w:t>
      </w:r>
    </w:p>
    <w:p w14:paraId="5CAC08B8" w14:textId="77777777" w:rsidR="00371F91" w:rsidRPr="00284CA4" w:rsidRDefault="00371F91" w:rsidP="00284CA4">
      <w:pPr>
        <w:pStyle w:val="ListParagraph"/>
        <w:spacing w:after="0" w:line="480" w:lineRule="auto"/>
        <w:ind w:left="644"/>
        <w:rPr>
          <w:rFonts w:ascii="David" w:hAnsi="David" w:cs="David"/>
          <w:sz w:val="24"/>
          <w:szCs w:val="24"/>
        </w:rPr>
      </w:pPr>
    </w:p>
    <w:p w14:paraId="4CEA9ADD" w14:textId="2B4D4313" w:rsidR="008C447B" w:rsidRPr="00153716" w:rsidRDefault="00284CA4" w:rsidP="00284CA4">
      <w:pPr>
        <w:pStyle w:val="ListParagraph"/>
        <w:numPr>
          <w:ilvl w:val="0"/>
          <w:numId w:val="1"/>
        </w:numPr>
        <w:spacing w:after="0" w:line="480" w:lineRule="auto"/>
        <w:rPr>
          <w:rFonts w:ascii="David" w:hAnsi="David" w:cs="David"/>
          <w:sz w:val="24"/>
          <w:szCs w:val="24"/>
        </w:rPr>
      </w:pPr>
      <w:r w:rsidRPr="00284CA4">
        <w:rPr>
          <w:rFonts w:ascii="David" w:hAnsi="David" w:cs="David"/>
          <w:b/>
          <w:bCs/>
          <w:sz w:val="24"/>
          <w:szCs w:val="24"/>
        </w:rPr>
        <w:t xml:space="preserve">Additional Postdoctoral Funding and Fellowships </w:t>
      </w:r>
      <w:r w:rsidRPr="00284CA4">
        <w:rPr>
          <w:rFonts w:ascii="David" w:hAnsi="David" w:cs="David"/>
          <w:b/>
          <w:bCs/>
          <w:sz w:val="24"/>
          <w:szCs w:val="24"/>
        </w:rPr>
        <w:t>(</w:t>
      </w:r>
      <w:r w:rsidRPr="00153716">
        <w:rPr>
          <w:rFonts w:ascii="David" w:hAnsi="David" w:cs="David"/>
          <w:sz w:val="24"/>
          <w:szCs w:val="24"/>
        </w:rPr>
        <w:t>Please provide information about other funding sources and fellowship applications</w:t>
      </w:r>
      <w:r w:rsidRPr="00153716">
        <w:rPr>
          <w:rFonts w:ascii="David" w:hAnsi="David" w:cs="David"/>
          <w:sz w:val="24"/>
          <w:szCs w:val="24"/>
        </w:rPr>
        <w:t>)</w:t>
      </w:r>
    </w:p>
    <w:p w14:paraId="7E82ADFF" w14:textId="3C4D031A" w:rsidR="009E4094" w:rsidRPr="00153716" w:rsidRDefault="008C447B" w:rsidP="00284CA4">
      <w:pPr>
        <w:pStyle w:val="ListParagraph"/>
        <w:spacing w:after="0" w:line="480" w:lineRule="auto"/>
        <w:ind w:left="644"/>
        <w:rPr>
          <w:rFonts w:ascii="David" w:hAnsi="David" w:cs="David"/>
          <w:b/>
          <w:bCs/>
          <w:sz w:val="24"/>
          <w:szCs w:val="24"/>
        </w:rPr>
      </w:pPr>
      <w:r w:rsidRPr="00153716">
        <w:rPr>
          <w:rFonts w:ascii="David" w:hAnsi="David" w:cs="David"/>
          <w:b/>
          <w:bCs/>
          <w:sz w:val="24"/>
          <w:szCs w:val="24"/>
        </w:rPr>
        <w:t>Fellowships Received</w:t>
      </w:r>
      <w:r w:rsidR="00284CA4" w:rsidRPr="00153716">
        <w:rPr>
          <w:rFonts w:ascii="David" w:hAnsi="David" w:cs="David"/>
          <w:b/>
          <w:bCs/>
          <w:sz w:val="24"/>
          <w:szCs w:val="24"/>
        </w:rPr>
        <w:t xml:space="preserve"> </w:t>
      </w:r>
      <w:r w:rsidR="00284CA4" w:rsidRPr="00153716">
        <w:rPr>
          <w:rFonts w:ascii="David" w:hAnsi="David" w:cs="David"/>
          <w:sz w:val="24"/>
          <w:szCs w:val="24"/>
        </w:rPr>
        <w:t>(</w:t>
      </w:r>
      <w:r w:rsidR="00284CA4" w:rsidRPr="00153716">
        <w:rPr>
          <w:rFonts w:ascii="David" w:hAnsi="David" w:cs="David"/>
          <w:sz w:val="24"/>
          <w:szCs w:val="24"/>
        </w:rPr>
        <w:t>List any fellowships, grants, or scholarships you have already been awarded for your postdoctoral research (include funding source, amount, and duration</w:t>
      </w:r>
      <w:r w:rsidRPr="00153716">
        <w:rPr>
          <w:rFonts w:ascii="David" w:hAnsi="David" w:cs="David"/>
          <w:sz w:val="24"/>
          <w:szCs w:val="24"/>
        </w:rPr>
        <w:t>)</w:t>
      </w:r>
    </w:p>
    <w:p w14:paraId="3F78FB83" w14:textId="249CFB78" w:rsidR="009E4094" w:rsidRPr="00153716" w:rsidRDefault="008C447B" w:rsidP="00284CA4">
      <w:pPr>
        <w:pStyle w:val="ListParagraph"/>
        <w:spacing w:after="0" w:line="480" w:lineRule="auto"/>
        <w:ind w:left="644"/>
        <w:rPr>
          <w:rFonts w:ascii="David" w:hAnsi="David" w:cs="David"/>
          <w:sz w:val="24"/>
          <w:szCs w:val="24"/>
        </w:rPr>
      </w:pPr>
      <w:r w:rsidRPr="00284CA4">
        <w:rPr>
          <w:rFonts w:ascii="David" w:hAnsi="David" w:cs="David"/>
          <w:b/>
          <w:bCs/>
          <w:sz w:val="24"/>
          <w:szCs w:val="24"/>
        </w:rPr>
        <w:lastRenderedPageBreak/>
        <w:t>Pending Applications</w:t>
      </w:r>
      <w:r w:rsidR="00284CA4" w:rsidRPr="00284CA4">
        <w:rPr>
          <w:rFonts w:ascii="David" w:hAnsi="David" w:cs="David"/>
          <w:b/>
          <w:bCs/>
          <w:sz w:val="24"/>
          <w:szCs w:val="24"/>
        </w:rPr>
        <w:t xml:space="preserve"> </w:t>
      </w:r>
      <w:r w:rsidR="00284CA4" w:rsidRPr="00284CA4">
        <w:rPr>
          <w:rFonts w:ascii="David" w:hAnsi="David" w:cs="David"/>
          <w:sz w:val="24"/>
          <w:szCs w:val="24"/>
        </w:rPr>
        <w:t>(</w:t>
      </w:r>
      <w:r w:rsidRPr="00153716">
        <w:rPr>
          <w:rFonts w:ascii="David" w:hAnsi="David" w:cs="David"/>
          <w:sz w:val="24"/>
          <w:szCs w:val="24"/>
        </w:rPr>
        <w:t>List any fellowship or grant applications currently under review (include funding source, expected decision date, and amount if known)</w:t>
      </w:r>
    </w:p>
    <w:p w14:paraId="29096D27" w14:textId="5DDD1CA8" w:rsidR="008C447B" w:rsidRPr="00153716" w:rsidRDefault="008C447B" w:rsidP="00284CA4">
      <w:pPr>
        <w:pStyle w:val="ListParagraph"/>
        <w:spacing w:after="0" w:line="480" w:lineRule="auto"/>
        <w:ind w:left="644"/>
        <w:rPr>
          <w:rFonts w:ascii="David" w:hAnsi="David" w:cs="David"/>
          <w:sz w:val="24"/>
          <w:szCs w:val="24"/>
        </w:rPr>
      </w:pPr>
      <w:r w:rsidRPr="00153716">
        <w:rPr>
          <w:rFonts w:ascii="David" w:hAnsi="David" w:cs="David"/>
          <w:b/>
          <w:bCs/>
          <w:sz w:val="24"/>
          <w:szCs w:val="24"/>
        </w:rPr>
        <w:t>Other Funding Sources</w:t>
      </w:r>
      <w:r w:rsidR="00284CA4" w:rsidRPr="00153716">
        <w:rPr>
          <w:rFonts w:ascii="David" w:hAnsi="David" w:cs="David"/>
          <w:b/>
          <w:bCs/>
          <w:sz w:val="24"/>
          <w:szCs w:val="24"/>
        </w:rPr>
        <w:t xml:space="preserve"> </w:t>
      </w:r>
      <w:r w:rsidR="00284CA4" w:rsidRPr="00153716">
        <w:rPr>
          <w:rFonts w:ascii="David" w:hAnsi="David" w:cs="David"/>
          <w:sz w:val="24"/>
          <w:szCs w:val="24"/>
        </w:rPr>
        <w:t>(</w:t>
      </w:r>
      <w:r w:rsidRPr="00153716">
        <w:rPr>
          <w:rFonts w:ascii="David" w:hAnsi="David" w:cs="David"/>
          <w:sz w:val="24"/>
          <w:szCs w:val="24"/>
        </w:rPr>
        <w:t xml:space="preserve">Describe any additional funding support </w:t>
      </w:r>
      <w:r w:rsidR="00284CA4" w:rsidRPr="00153716">
        <w:rPr>
          <w:rFonts w:ascii="David" w:hAnsi="David" w:cs="David"/>
          <w:sz w:val="24"/>
          <w:szCs w:val="24"/>
        </w:rPr>
        <w:t>e.g., institutional support, departmental funding, research grants</w:t>
      </w:r>
      <w:r w:rsidRPr="00153716">
        <w:rPr>
          <w:rFonts w:ascii="David" w:hAnsi="David" w:cs="David"/>
          <w:sz w:val="24"/>
          <w:szCs w:val="24"/>
        </w:rPr>
        <w:t>)</w:t>
      </w:r>
    </w:p>
    <w:p w14:paraId="0DFAADF0" w14:textId="77777777" w:rsidR="00371F91" w:rsidRDefault="00371F91" w:rsidP="00284CA4">
      <w:pPr>
        <w:pStyle w:val="ListParagraph"/>
        <w:spacing w:after="0" w:line="480" w:lineRule="auto"/>
        <w:ind w:left="644"/>
        <w:rPr>
          <w:rFonts w:ascii="David" w:hAnsi="David" w:cs="David"/>
          <w:i/>
          <w:iCs/>
          <w:sz w:val="24"/>
          <w:szCs w:val="24"/>
        </w:rPr>
      </w:pPr>
    </w:p>
    <w:p w14:paraId="3CCDC69E" w14:textId="77777777" w:rsidR="00371F91" w:rsidRPr="00371F91" w:rsidRDefault="00371F91" w:rsidP="00371F91">
      <w:pPr>
        <w:spacing w:after="0" w:line="480" w:lineRule="auto"/>
        <w:rPr>
          <w:rFonts w:ascii="David" w:hAnsi="David" w:cs="David"/>
          <w:sz w:val="24"/>
          <w:szCs w:val="24"/>
        </w:rPr>
      </w:pPr>
      <w:r w:rsidRPr="00371F91">
        <w:rPr>
          <w:rFonts w:ascii="David" w:hAnsi="David" w:cs="David"/>
          <w:b/>
          <w:bCs/>
          <w:sz w:val="28"/>
          <w:szCs w:val="28"/>
        </w:rPr>
        <w:t>Doctoral Dissertation Abstract</w:t>
      </w:r>
      <w:r w:rsidRPr="00371F91">
        <w:rPr>
          <w:rFonts w:ascii="David" w:hAnsi="David" w:cs="David"/>
          <w:sz w:val="24"/>
          <w:szCs w:val="24"/>
        </w:rPr>
        <w:t xml:space="preserve"> (up to two pages)</w:t>
      </w:r>
    </w:p>
    <w:p w14:paraId="53E2BF32" w14:textId="77777777" w:rsidR="00371F91" w:rsidRPr="00371F91" w:rsidRDefault="00371F91" w:rsidP="00284CA4">
      <w:pPr>
        <w:pStyle w:val="ListParagraph"/>
        <w:spacing w:after="0" w:line="480" w:lineRule="auto"/>
        <w:ind w:left="644"/>
        <w:rPr>
          <w:rFonts w:ascii="David" w:hAnsi="David" w:cs="David"/>
          <w:sz w:val="24"/>
          <w:szCs w:val="24"/>
        </w:rPr>
      </w:pPr>
    </w:p>
    <w:p w14:paraId="17D9DFF7" w14:textId="77777777" w:rsidR="00E05A54" w:rsidRPr="00284CA4" w:rsidRDefault="00E05A54" w:rsidP="00284CA4">
      <w:pPr>
        <w:spacing w:after="0" w:line="480" w:lineRule="auto"/>
        <w:rPr>
          <w:rFonts w:ascii="David" w:hAnsi="David" w:cs="David"/>
          <w:sz w:val="24"/>
          <w:szCs w:val="24"/>
        </w:rPr>
      </w:pPr>
    </w:p>
    <w:p w14:paraId="77A27636" w14:textId="77777777" w:rsidR="00FD76BA" w:rsidRDefault="00FD76BA" w:rsidP="00284CA4">
      <w:pPr>
        <w:spacing w:after="0" w:line="480" w:lineRule="auto"/>
        <w:rPr>
          <w:rFonts w:ascii="David" w:hAnsi="David" w:cs="David"/>
          <w:sz w:val="24"/>
          <w:szCs w:val="24"/>
        </w:rPr>
      </w:pPr>
    </w:p>
    <w:p w14:paraId="384C589F" w14:textId="77777777" w:rsidR="00371F91" w:rsidRDefault="00371F91" w:rsidP="00284CA4">
      <w:pPr>
        <w:spacing w:after="0" w:line="480" w:lineRule="auto"/>
        <w:rPr>
          <w:rFonts w:ascii="David" w:hAnsi="David" w:cs="David"/>
          <w:sz w:val="24"/>
          <w:szCs w:val="24"/>
        </w:rPr>
      </w:pPr>
    </w:p>
    <w:p w14:paraId="2072C91D" w14:textId="77777777" w:rsidR="00371F91" w:rsidRDefault="00371F91" w:rsidP="00284CA4">
      <w:pPr>
        <w:spacing w:after="0" w:line="480" w:lineRule="auto"/>
        <w:rPr>
          <w:rFonts w:ascii="David" w:hAnsi="David" w:cs="David"/>
          <w:sz w:val="24"/>
          <w:szCs w:val="24"/>
        </w:rPr>
      </w:pPr>
    </w:p>
    <w:p w14:paraId="406E147E" w14:textId="77777777" w:rsidR="00C47296" w:rsidRDefault="00C47296" w:rsidP="00284CA4">
      <w:pPr>
        <w:spacing w:after="0" w:line="480" w:lineRule="auto"/>
        <w:rPr>
          <w:rFonts w:ascii="David" w:hAnsi="David" w:cs="David"/>
          <w:sz w:val="24"/>
          <w:szCs w:val="24"/>
        </w:rPr>
      </w:pPr>
    </w:p>
    <w:p w14:paraId="73E98CD5" w14:textId="77777777" w:rsidR="00C47296" w:rsidRDefault="00C47296" w:rsidP="00284CA4">
      <w:pPr>
        <w:spacing w:after="0" w:line="480" w:lineRule="auto"/>
        <w:rPr>
          <w:rFonts w:ascii="David" w:hAnsi="David" w:cs="David"/>
          <w:sz w:val="24"/>
          <w:szCs w:val="24"/>
        </w:rPr>
      </w:pPr>
    </w:p>
    <w:p w14:paraId="64154671" w14:textId="77777777" w:rsidR="00C47296" w:rsidRDefault="00C47296" w:rsidP="00284CA4">
      <w:pPr>
        <w:spacing w:after="0" w:line="480" w:lineRule="auto"/>
        <w:rPr>
          <w:rFonts w:ascii="David" w:hAnsi="David" w:cs="David"/>
          <w:sz w:val="24"/>
          <w:szCs w:val="24"/>
        </w:rPr>
      </w:pPr>
    </w:p>
    <w:p w14:paraId="64603702" w14:textId="77777777" w:rsidR="00C47296" w:rsidRDefault="00C47296" w:rsidP="00284CA4">
      <w:pPr>
        <w:spacing w:after="0" w:line="480" w:lineRule="auto"/>
        <w:rPr>
          <w:rFonts w:ascii="David" w:hAnsi="David" w:cs="David"/>
          <w:sz w:val="24"/>
          <w:szCs w:val="24"/>
        </w:rPr>
      </w:pPr>
    </w:p>
    <w:p w14:paraId="4434E387" w14:textId="77777777" w:rsidR="00C47296" w:rsidRDefault="00C47296" w:rsidP="00284CA4">
      <w:pPr>
        <w:spacing w:after="0" w:line="480" w:lineRule="auto"/>
        <w:rPr>
          <w:rFonts w:ascii="David" w:hAnsi="David" w:cs="David"/>
          <w:sz w:val="24"/>
          <w:szCs w:val="24"/>
        </w:rPr>
      </w:pPr>
    </w:p>
    <w:p w14:paraId="298DFA9D" w14:textId="77777777" w:rsidR="00371F91" w:rsidRPr="00284CA4" w:rsidRDefault="00371F91" w:rsidP="00284CA4">
      <w:pPr>
        <w:spacing w:after="0" w:line="480" w:lineRule="auto"/>
        <w:rPr>
          <w:rFonts w:ascii="David" w:hAnsi="David" w:cs="David"/>
          <w:sz w:val="24"/>
          <w:szCs w:val="24"/>
        </w:rPr>
      </w:pPr>
    </w:p>
    <w:p w14:paraId="25CB6C2F" w14:textId="355D4E4D" w:rsidR="00992876" w:rsidRPr="00284CA4" w:rsidRDefault="00197FAB" w:rsidP="00284CA4">
      <w:pPr>
        <w:pStyle w:val="ListParagraph"/>
        <w:numPr>
          <w:ilvl w:val="0"/>
          <w:numId w:val="1"/>
        </w:numPr>
        <w:spacing w:after="0" w:line="480" w:lineRule="auto"/>
        <w:rPr>
          <w:rFonts w:ascii="David" w:hAnsi="David" w:cs="David"/>
          <w:sz w:val="24"/>
          <w:szCs w:val="24"/>
        </w:rPr>
      </w:pPr>
      <w:r w:rsidRPr="00284CA4">
        <w:rPr>
          <w:rFonts w:ascii="David" w:hAnsi="David" w:cs="David"/>
          <w:b/>
          <w:bCs/>
          <w:sz w:val="24"/>
          <w:szCs w:val="24"/>
        </w:rPr>
        <w:t>Declaration</w:t>
      </w:r>
    </w:p>
    <w:p w14:paraId="080213CE" w14:textId="6C4048E4" w:rsidR="00992876" w:rsidRPr="00284CA4" w:rsidRDefault="00992876" w:rsidP="00284CA4">
      <w:pPr>
        <w:spacing w:after="0" w:line="480" w:lineRule="auto"/>
        <w:rPr>
          <w:rFonts w:ascii="David" w:hAnsi="David" w:cs="David"/>
          <w:sz w:val="24"/>
          <w:szCs w:val="24"/>
        </w:rPr>
      </w:pPr>
      <w:r w:rsidRPr="00284CA4">
        <w:rPr>
          <w:rFonts w:ascii="David" w:hAnsi="David" w:cs="David"/>
          <w:sz w:val="24"/>
          <w:szCs w:val="24"/>
        </w:rPr>
        <w:t>I hereby declare that all information provided in this Statement of Intent is accurate and complete to the best of my knowledge. I understand that any false or misleading information may result in disqualification from the fellowship</w:t>
      </w:r>
      <w:r w:rsidR="00116713" w:rsidRPr="00284CA4">
        <w:rPr>
          <w:rFonts w:ascii="David" w:hAnsi="David" w:cs="David"/>
          <w:sz w:val="24"/>
          <w:szCs w:val="24"/>
        </w:rPr>
        <w:t xml:space="preserve"> candidacy</w:t>
      </w:r>
      <w:r w:rsidRPr="00284CA4">
        <w:rPr>
          <w:rFonts w:ascii="David" w:hAnsi="David" w:cs="David"/>
          <w:sz w:val="24"/>
          <w:szCs w:val="24"/>
        </w:rPr>
        <w:t>.</w:t>
      </w:r>
    </w:p>
    <w:p w14:paraId="011F0999" w14:textId="6A088142" w:rsidR="005352DE" w:rsidRPr="00284CA4" w:rsidRDefault="00607E4F" w:rsidP="00284CA4">
      <w:pPr>
        <w:spacing w:after="0" w:line="480" w:lineRule="auto"/>
        <w:rPr>
          <w:rFonts w:ascii="David" w:hAnsi="David" w:cs="David"/>
          <w:sz w:val="24"/>
          <w:szCs w:val="24"/>
        </w:rPr>
      </w:pPr>
      <w:r w:rsidRPr="00284CA4">
        <w:rPr>
          <w:rFonts w:ascii="David" w:hAnsi="David" w:cs="David"/>
          <w:sz w:val="24"/>
          <w:szCs w:val="24"/>
        </w:rPr>
        <w:t>N</w:t>
      </w:r>
      <w:r w:rsidR="005A42E3" w:rsidRPr="00284CA4">
        <w:rPr>
          <w:rFonts w:ascii="David" w:hAnsi="David" w:cs="David"/>
          <w:sz w:val="24"/>
          <w:szCs w:val="24"/>
        </w:rPr>
        <w:t xml:space="preserve">ame:  </w:t>
      </w:r>
      <w:sdt>
        <w:sdtPr>
          <w:rPr>
            <w:rFonts w:ascii="David" w:hAnsi="David" w:cs="David"/>
            <w:sz w:val="24"/>
            <w:szCs w:val="24"/>
          </w:rPr>
          <w:id w:val="-1094777018"/>
          <w:placeholder>
            <w:docPart w:val="BDC8E71EBEE64D2387FC8014AA3DE2B9"/>
          </w:placeholder>
          <w:showingPlcHdr/>
          <w:text/>
        </w:sdtPr>
        <w:sdtEndPr/>
        <w:sdtContent>
          <w:r w:rsidR="005A42E3" w:rsidRPr="00284CA4">
            <w:rPr>
              <w:rStyle w:val="PlaceholderText"/>
              <w:rFonts w:ascii="David" w:hAnsi="David" w:cs="David"/>
              <w:sz w:val="24"/>
              <w:szCs w:val="24"/>
            </w:rPr>
            <w:t>Click or tap here to enter text.</w:t>
          </w:r>
        </w:sdtContent>
      </w:sdt>
      <w:r w:rsidR="00DA5A3F" w:rsidRPr="00284CA4">
        <w:rPr>
          <w:rFonts w:ascii="David" w:hAnsi="David" w:cs="David"/>
          <w:sz w:val="24"/>
          <w:szCs w:val="24"/>
        </w:rPr>
        <w:t xml:space="preserve"> </w:t>
      </w:r>
    </w:p>
    <w:p w14:paraId="3FC1E377" w14:textId="77777777" w:rsidR="005352DE" w:rsidRDefault="00DA5A3F" w:rsidP="00284CA4">
      <w:pPr>
        <w:spacing w:after="0" w:line="480" w:lineRule="auto"/>
        <w:rPr>
          <w:rFonts w:ascii="David" w:hAnsi="David" w:cs="David"/>
          <w:sz w:val="24"/>
          <w:szCs w:val="24"/>
        </w:rPr>
      </w:pPr>
      <w:r w:rsidRPr="00284CA4">
        <w:rPr>
          <w:rFonts w:ascii="David" w:hAnsi="David" w:cs="David"/>
          <w:sz w:val="24"/>
          <w:szCs w:val="24"/>
        </w:rPr>
        <w:t xml:space="preserve">Date: </w:t>
      </w:r>
      <w:r w:rsidR="005A42E3" w:rsidRPr="00284CA4">
        <w:rPr>
          <w:rFonts w:ascii="David" w:hAnsi="David" w:cs="David"/>
          <w:sz w:val="24"/>
          <w:szCs w:val="24"/>
        </w:rPr>
        <w:tab/>
      </w:r>
      <w:r w:rsidRPr="00284CA4">
        <w:rPr>
          <w:rFonts w:ascii="David" w:hAnsi="David" w:cs="David"/>
          <w:sz w:val="24"/>
          <w:szCs w:val="24"/>
        </w:rPr>
        <w:t xml:space="preserve"> </w:t>
      </w:r>
      <w:sdt>
        <w:sdtPr>
          <w:rPr>
            <w:rFonts w:ascii="David" w:hAnsi="David" w:cs="David"/>
            <w:sz w:val="24"/>
            <w:szCs w:val="24"/>
          </w:rPr>
          <w:id w:val="-651362130"/>
          <w:placeholder>
            <w:docPart w:val="E9EE7071054C4377849B0EEE29F3C11C"/>
          </w:placeholder>
          <w:showingPlcHdr/>
          <w:text/>
        </w:sdtPr>
        <w:sdtEndPr/>
        <w:sdtContent>
          <w:r w:rsidRPr="00284CA4">
            <w:rPr>
              <w:rStyle w:val="PlaceholderText"/>
              <w:rFonts w:ascii="David" w:hAnsi="David" w:cs="David"/>
              <w:sz w:val="24"/>
              <w:szCs w:val="24"/>
            </w:rPr>
            <w:t>Click or tap here to enter text.</w:t>
          </w:r>
        </w:sdtContent>
      </w:sdt>
      <w:r w:rsidRPr="00284CA4">
        <w:rPr>
          <w:rFonts w:ascii="David" w:hAnsi="David" w:cs="David"/>
          <w:sz w:val="24"/>
          <w:szCs w:val="24"/>
        </w:rPr>
        <w:t xml:space="preserve">  </w:t>
      </w:r>
    </w:p>
    <w:p w14:paraId="2D9ED4D7" w14:textId="76329B92" w:rsidR="00C47296" w:rsidRPr="00284CA4" w:rsidRDefault="00C47296" w:rsidP="00284CA4">
      <w:pPr>
        <w:spacing w:after="0" w:line="480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/>
          <w:sz w:val="24"/>
          <w:szCs w:val="24"/>
        </w:rPr>
        <w:t>Signature:</w:t>
      </w:r>
    </w:p>
    <w:p w14:paraId="40EADA0B" w14:textId="2526AC42" w:rsidR="00D16B3F" w:rsidRPr="00284CA4" w:rsidRDefault="00D16B3F" w:rsidP="00284CA4">
      <w:pPr>
        <w:spacing w:after="0" w:line="480" w:lineRule="auto"/>
        <w:rPr>
          <w:rFonts w:ascii="David" w:hAnsi="David" w:cs="David"/>
          <w:sz w:val="24"/>
          <w:szCs w:val="24"/>
          <w:rtl/>
        </w:rPr>
      </w:pPr>
    </w:p>
    <w:sectPr w:rsidR="00D16B3F" w:rsidRPr="00284CA4" w:rsidSect="00121D92">
      <w:headerReference w:type="default" r:id="rId12"/>
      <w:footerReference w:type="default" r:id="rId13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CA498B" w14:textId="77777777" w:rsidR="008D2062" w:rsidRDefault="008D2062" w:rsidP="00F20B3D">
      <w:pPr>
        <w:spacing w:after="0" w:line="240" w:lineRule="auto"/>
      </w:pPr>
      <w:r>
        <w:separator/>
      </w:r>
    </w:p>
  </w:endnote>
  <w:endnote w:type="continuationSeparator" w:id="0">
    <w:p w14:paraId="342F8167" w14:textId="77777777" w:rsidR="008D2062" w:rsidRDefault="008D2062" w:rsidP="00F20B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2D28E162" w14:paraId="687DD019" w14:textId="77777777" w:rsidTr="00E75C20">
      <w:trPr>
        <w:trHeight w:val="300"/>
      </w:trPr>
      <w:tc>
        <w:tcPr>
          <w:tcW w:w="3005" w:type="dxa"/>
        </w:tcPr>
        <w:p w14:paraId="3A590F14" w14:textId="314BCDC7" w:rsidR="2D28E162" w:rsidRDefault="2D28E162" w:rsidP="00E75C20">
          <w:pPr>
            <w:pStyle w:val="Header"/>
            <w:ind w:left="-115"/>
          </w:pPr>
        </w:p>
      </w:tc>
      <w:tc>
        <w:tcPr>
          <w:tcW w:w="3005" w:type="dxa"/>
        </w:tcPr>
        <w:p w14:paraId="7C7B180A" w14:textId="5BC510DF" w:rsidR="2D28E162" w:rsidRDefault="2D28E162" w:rsidP="00E75C20">
          <w:pPr>
            <w:pStyle w:val="Header"/>
            <w:jc w:val="center"/>
          </w:pPr>
        </w:p>
      </w:tc>
      <w:tc>
        <w:tcPr>
          <w:tcW w:w="3005" w:type="dxa"/>
        </w:tcPr>
        <w:p w14:paraId="482530DB" w14:textId="4B7616FA" w:rsidR="2D28E162" w:rsidRDefault="2D28E162" w:rsidP="00E75C20">
          <w:pPr>
            <w:pStyle w:val="Header"/>
            <w:ind w:right="-115"/>
            <w:jc w:val="right"/>
          </w:pPr>
        </w:p>
      </w:tc>
    </w:tr>
  </w:tbl>
  <w:p w14:paraId="015B8B86" w14:textId="6D68F1C9" w:rsidR="2D28E162" w:rsidRDefault="2D28E162" w:rsidP="00E75C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AA5E78" w14:textId="77777777" w:rsidR="008D2062" w:rsidRDefault="008D2062" w:rsidP="00F20B3D">
      <w:pPr>
        <w:spacing w:after="0" w:line="240" w:lineRule="auto"/>
      </w:pPr>
      <w:r>
        <w:separator/>
      </w:r>
    </w:p>
  </w:footnote>
  <w:footnote w:type="continuationSeparator" w:id="0">
    <w:p w14:paraId="73B1D5B1" w14:textId="77777777" w:rsidR="008D2062" w:rsidRDefault="008D2062" w:rsidP="00F20B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2D28E162" w14:paraId="2F8E7A49" w14:textId="77777777" w:rsidTr="00E75C20">
      <w:trPr>
        <w:trHeight w:val="300"/>
      </w:trPr>
      <w:tc>
        <w:tcPr>
          <w:tcW w:w="3005" w:type="dxa"/>
        </w:tcPr>
        <w:p w14:paraId="5A2A9F61" w14:textId="6F25E435" w:rsidR="2D28E162" w:rsidRDefault="2D28E162" w:rsidP="00E75C20">
          <w:pPr>
            <w:pStyle w:val="Header"/>
            <w:ind w:left="-115"/>
          </w:pPr>
        </w:p>
      </w:tc>
      <w:tc>
        <w:tcPr>
          <w:tcW w:w="3005" w:type="dxa"/>
        </w:tcPr>
        <w:p w14:paraId="0BCF4ECC" w14:textId="296F9E48" w:rsidR="2D28E162" w:rsidRDefault="2D28E162" w:rsidP="00E75C20">
          <w:pPr>
            <w:pStyle w:val="Header"/>
            <w:jc w:val="center"/>
          </w:pPr>
        </w:p>
      </w:tc>
      <w:tc>
        <w:tcPr>
          <w:tcW w:w="3005" w:type="dxa"/>
        </w:tcPr>
        <w:p w14:paraId="1F1A1D9A" w14:textId="54FE5A62" w:rsidR="2D28E162" w:rsidRDefault="2D28E162" w:rsidP="00E75C20">
          <w:pPr>
            <w:pStyle w:val="Header"/>
            <w:ind w:right="-115"/>
            <w:jc w:val="right"/>
          </w:pPr>
        </w:p>
      </w:tc>
    </w:tr>
  </w:tbl>
  <w:p w14:paraId="5BE83ED4" w14:textId="3CE33B05" w:rsidR="2D28E162" w:rsidRDefault="2D28E162" w:rsidP="00E75C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647453"/>
    <w:multiLevelType w:val="hybridMultilevel"/>
    <w:tmpl w:val="2DB27DF2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B7211"/>
    <w:multiLevelType w:val="hybridMultilevel"/>
    <w:tmpl w:val="3A3681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81C7B"/>
    <w:multiLevelType w:val="hybridMultilevel"/>
    <w:tmpl w:val="7F2EA7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7FE1B56"/>
    <w:multiLevelType w:val="hybridMultilevel"/>
    <w:tmpl w:val="6E10E76C"/>
    <w:lvl w:ilvl="0" w:tplc="B04013D2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E00B74"/>
    <w:multiLevelType w:val="hybridMultilevel"/>
    <w:tmpl w:val="4412F948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/>
      </w:rPr>
    </w:lvl>
    <w:lvl w:ilvl="1" w:tplc="B04013D2">
      <w:start w:val="1"/>
      <w:numFmt w:val="decimal"/>
      <w:lvlText w:val="%2."/>
      <w:lvlJc w:val="left"/>
      <w:pPr>
        <w:ind w:left="1440" w:hanging="360"/>
      </w:pPr>
      <w:rPr>
        <w:rFonts w:hint="default"/>
        <w:b/>
        <w:bCs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17275B"/>
    <w:multiLevelType w:val="hybridMultilevel"/>
    <w:tmpl w:val="F9084668"/>
    <w:lvl w:ilvl="0" w:tplc="04090017">
      <w:start w:val="1"/>
      <w:numFmt w:val="lowerLetter"/>
      <w:lvlText w:val="%1)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E0A8855"/>
    <w:multiLevelType w:val="multilevel"/>
    <w:tmpl w:val="A9B62E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761817"/>
    <w:multiLevelType w:val="hybridMultilevel"/>
    <w:tmpl w:val="DA905A2C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27F056AA"/>
    <w:multiLevelType w:val="multilevel"/>
    <w:tmpl w:val="87D681E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upperLetter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8417F85"/>
    <w:multiLevelType w:val="hybridMultilevel"/>
    <w:tmpl w:val="ABBCF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3A167D"/>
    <w:multiLevelType w:val="hybridMultilevel"/>
    <w:tmpl w:val="01986CF8"/>
    <w:lvl w:ilvl="0" w:tplc="0409000F">
      <w:start w:val="1"/>
      <w:numFmt w:val="decimal"/>
      <w:lvlText w:val="%1."/>
      <w:lvlJc w:val="left"/>
      <w:pPr>
        <w:ind w:left="1364" w:hanging="360"/>
      </w:pPr>
    </w:lvl>
    <w:lvl w:ilvl="1" w:tplc="04090019" w:tentative="1">
      <w:start w:val="1"/>
      <w:numFmt w:val="lowerLetter"/>
      <w:lvlText w:val="%2."/>
      <w:lvlJc w:val="left"/>
      <w:pPr>
        <w:ind w:left="2084" w:hanging="360"/>
      </w:pPr>
    </w:lvl>
    <w:lvl w:ilvl="2" w:tplc="0409001B" w:tentative="1">
      <w:start w:val="1"/>
      <w:numFmt w:val="lowerRoman"/>
      <w:lvlText w:val="%3."/>
      <w:lvlJc w:val="right"/>
      <w:pPr>
        <w:ind w:left="2804" w:hanging="180"/>
      </w:pPr>
    </w:lvl>
    <w:lvl w:ilvl="3" w:tplc="0409000F" w:tentative="1">
      <w:start w:val="1"/>
      <w:numFmt w:val="decimal"/>
      <w:lvlText w:val="%4."/>
      <w:lvlJc w:val="left"/>
      <w:pPr>
        <w:ind w:left="3524" w:hanging="360"/>
      </w:pPr>
    </w:lvl>
    <w:lvl w:ilvl="4" w:tplc="04090019" w:tentative="1">
      <w:start w:val="1"/>
      <w:numFmt w:val="lowerLetter"/>
      <w:lvlText w:val="%5."/>
      <w:lvlJc w:val="left"/>
      <w:pPr>
        <w:ind w:left="4244" w:hanging="360"/>
      </w:pPr>
    </w:lvl>
    <w:lvl w:ilvl="5" w:tplc="0409001B" w:tentative="1">
      <w:start w:val="1"/>
      <w:numFmt w:val="lowerRoman"/>
      <w:lvlText w:val="%6."/>
      <w:lvlJc w:val="right"/>
      <w:pPr>
        <w:ind w:left="4964" w:hanging="180"/>
      </w:pPr>
    </w:lvl>
    <w:lvl w:ilvl="6" w:tplc="0409000F" w:tentative="1">
      <w:start w:val="1"/>
      <w:numFmt w:val="decimal"/>
      <w:lvlText w:val="%7."/>
      <w:lvlJc w:val="left"/>
      <w:pPr>
        <w:ind w:left="5684" w:hanging="360"/>
      </w:pPr>
    </w:lvl>
    <w:lvl w:ilvl="7" w:tplc="04090019" w:tentative="1">
      <w:start w:val="1"/>
      <w:numFmt w:val="lowerLetter"/>
      <w:lvlText w:val="%8."/>
      <w:lvlJc w:val="left"/>
      <w:pPr>
        <w:ind w:left="6404" w:hanging="360"/>
      </w:pPr>
    </w:lvl>
    <w:lvl w:ilvl="8" w:tplc="04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11" w15:restartNumberingAfterBreak="0">
    <w:nsid w:val="369B1180"/>
    <w:multiLevelType w:val="hybridMultilevel"/>
    <w:tmpl w:val="609822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EF1975"/>
    <w:multiLevelType w:val="hybridMultilevel"/>
    <w:tmpl w:val="60F8664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F92E12"/>
    <w:multiLevelType w:val="hybridMultilevel"/>
    <w:tmpl w:val="3AB0BFC6"/>
    <w:lvl w:ilvl="0" w:tplc="B04013D2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837B49"/>
    <w:multiLevelType w:val="hybridMultilevel"/>
    <w:tmpl w:val="6FD81BD4"/>
    <w:lvl w:ilvl="0" w:tplc="1E92390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0236A5"/>
    <w:multiLevelType w:val="hybridMultilevel"/>
    <w:tmpl w:val="0706B9CC"/>
    <w:lvl w:ilvl="0" w:tplc="E73A2038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DA14F7"/>
    <w:multiLevelType w:val="hybridMultilevel"/>
    <w:tmpl w:val="3AB0BFC6"/>
    <w:lvl w:ilvl="0" w:tplc="B04013D2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FC71A3"/>
    <w:multiLevelType w:val="hybridMultilevel"/>
    <w:tmpl w:val="21C29756"/>
    <w:lvl w:ilvl="0" w:tplc="2632A4D0">
      <w:start w:val="1"/>
      <w:numFmt w:val="decimal"/>
      <w:lvlText w:val="%1."/>
      <w:lvlJc w:val="left"/>
      <w:pPr>
        <w:ind w:left="786" w:hanging="360"/>
      </w:pPr>
      <w:rPr>
        <w:rFonts w:hint="default"/>
        <w:sz w:val="22"/>
        <w:szCs w:val="22"/>
        <w:lang w:bidi="he-IL"/>
      </w:rPr>
    </w:lvl>
    <w:lvl w:ilvl="1" w:tplc="B0E4A7C4">
      <w:numFmt w:val="bullet"/>
      <w:lvlText w:val=""/>
      <w:lvlJc w:val="left"/>
      <w:pPr>
        <w:ind w:left="1506" w:hanging="360"/>
      </w:pPr>
      <w:rPr>
        <w:rFonts w:ascii="Wingdings" w:hAnsi="Wingdings" w:cs="Wingdings" w:hint="default"/>
        <w:sz w:val="32"/>
        <w:szCs w:val="32"/>
      </w:rPr>
    </w:lvl>
    <w:lvl w:ilvl="2" w:tplc="4204286A">
      <w:numFmt w:val="bullet"/>
      <w:lvlText w:val=""/>
      <w:lvlJc w:val="left"/>
      <w:pPr>
        <w:ind w:left="2226" w:hanging="360"/>
      </w:pPr>
      <w:rPr>
        <w:rFonts w:ascii="Wingdings" w:hAnsi="Wingdings" w:cs="Wingdings" w:hint="default"/>
        <w:sz w:val="32"/>
        <w:szCs w:val="32"/>
      </w:rPr>
    </w:lvl>
    <w:lvl w:ilvl="3" w:tplc="F6EECCEA">
      <w:numFmt w:val="bullet"/>
      <w:lvlText w:val=""/>
      <w:lvlJc w:val="left"/>
      <w:pPr>
        <w:ind w:left="2946" w:hanging="360"/>
      </w:pPr>
      <w:rPr>
        <w:rFonts w:ascii="Wingdings" w:hAnsi="Wingdings" w:cs="Wingdings" w:hint="default"/>
        <w:sz w:val="32"/>
        <w:szCs w:val="32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8" w15:restartNumberingAfterBreak="0">
    <w:nsid w:val="72644280"/>
    <w:multiLevelType w:val="hybridMultilevel"/>
    <w:tmpl w:val="F3242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A140A3"/>
    <w:multiLevelType w:val="hybridMultilevel"/>
    <w:tmpl w:val="E476017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45128422">
    <w:abstractNumId w:val="3"/>
  </w:num>
  <w:num w:numId="2" w16cid:durableId="1802922589">
    <w:abstractNumId w:val="1"/>
  </w:num>
  <w:num w:numId="3" w16cid:durableId="949093873">
    <w:abstractNumId w:val="2"/>
  </w:num>
  <w:num w:numId="4" w16cid:durableId="471875064">
    <w:abstractNumId w:val="15"/>
  </w:num>
  <w:num w:numId="5" w16cid:durableId="566109898">
    <w:abstractNumId w:val="5"/>
  </w:num>
  <w:num w:numId="6" w16cid:durableId="1799761648">
    <w:abstractNumId w:val="11"/>
  </w:num>
  <w:num w:numId="7" w16cid:durableId="362555518">
    <w:abstractNumId w:val="17"/>
  </w:num>
  <w:num w:numId="8" w16cid:durableId="674961363">
    <w:abstractNumId w:val="18"/>
  </w:num>
  <w:num w:numId="9" w16cid:durableId="2052654778">
    <w:abstractNumId w:val="16"/>
  </w:num>
  <w:num w:numId="10" w16cid:durableId="670254531">
    <w:abstractNumId w:val="8"/>
  </w:num>
  <w:num w:numId="11" w16cid:durableId="18162097">
    <w:abstractNumId w:val="13"/>
  </w:num>
  <w:num w:numId="12" w16cid:durableId="264002621">
    <w:abstractNumId w:val="9"/>
  </w:num>
  <w:num w:numId="13" w16cid:durableId="1890871019">
    <w:abstractNumId w:val="12"/>
  </w:num>
  <w:num w:numId="14" w16cid:durableId="1156144141">
    <w:abstractNumId w:val="19"/>
  </w:num>
  <w:num w:numId="15" w16cid:durableId="557253827">
    <w:abstractNumId w:val="19"/>
  </w:num>
  <w:num w:numId="16" w16cid:durableId="536771080">
    <w:abstractNumId w:val="4"/>
  </w:num>
  <w:num w:numId="17" w16cid:durableId="176646207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98124490">
    <w:abstractNumId w:val="10"/>
  </w:num>
  <w:num w:numId="19" w16cid:durableId="72897651">
    <w:abstractNumId w:val="6"/>
  </w:num>
  <w:num w:numId="20" w16cid:durableId="900215374">
    <w:abstractNumId w:val="7"/>
  </w:num>
  <w:num w:numId="21" w16cid:durableId="1662149475">
    <w:abstractNumId w:val="0"/>
  </w:num>
  <w:num w:numId="22" w16cid:durableId="120752927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NjQ3MjMxNjU2MTNS0lEKTi0uzszPAykwNKkFABvNalctAAAA"/>
  </w:docVars>
  <w:rsids>
    <w:rsidRoot w:val="00197B77"/>
    <w:rsid w:val="00004CD4"/>
    <w:rsid w:val="0000563B"/>
    <w:rsid w:val="00006275"/>
    <w:rsid w:val="0003562A"/>
    <w:rsid w:val="00036C58"/>
    <w:rsid w:val="00076FB4"/>
    <w:rsid w:val="00080780"/>
    <w:rsid w:val="00091E3F"/>
    <w:rsid w:val="00093553"/>
    <w:rsid w:val="000B7EA9"/>
    <w:rsid w:val="000E2F96"/>
    <w:rsid w:val="000E6C62"/>
    <w:rsid w:val="00107F40"/>
    <w:rsid w:val="001150CF"/>
    <w:rsid w:val="00116713"/>
    <w:rsid w:val="00120D4E"/>
    <w:rsid w:val="001217FF"/>
    <w:rsid w:val="00121D92"/>
    <w:rsid w:val="001276D7"/>
    <w:rsid w:val="001339F8"/>
    <w:rsid w:val="00141735"/>
    <w:rsid w:val="00153716"/>
    <w:rsid w:val="001610BA"/>
    <w:rsid w:val="00195088"/>
    <w:rsid w:val="00197B77"/>
    <w:rsid w:val="00197FAB"/>
    <w:rsid w:val="001A7867"/>
    <w:rsid w:val="001B69A4"/>
    <w:rsid w:val="001B7F56"/>
    <w:rsid w:val="001D0321"/>
    <w:rsid w:val="001D1A5C"/>
    <w:rsid w:val="001D222B"/>
    <w:rsid w:val="001D57BF"/>
    <w:rsid w:val="0020235D"/>
    <w:rsid w:val="0020648A"/>
    <w:rsid w:val="00206517"/>
    <w:rsid w:val="00233D44"/>
    <w:rsid w:val="00233E6D"/>
    <w:rsid w:val="0023669E"/>
    <w:rsid w:val="002451F2"/>
    <w:rsid w:val="00246B0E"/>
    <w:rsid w:val="00256FB3"/>
    <w:rsid w:val="00263F46"/>
    <w:rsid w:val="00284CA4"/>
    <w:rsid w:val="002A2DC2"/>
    <w:rsid w:val="002B2F69"/>
    <w:rsid w:val="002C0274"/>
    <w:rsid w:val="002D311B"/>
    <w:rsid w:val="002D5240"/>
    <w:rsid w:val="002D6FDE"/>
    <w:rsid w:val="002E4047"/>
    <w:rsid w:val="002E5646"/>
    <w:rsid w:val="002E6DA1"/>
    <w:rsid w:val="002F4023"/>
    <w:rsid w:val="00300FB9"/>
    <w:rsid w:val="003013FD"/>
    <w:rsid w:val="00303975"/>
    <w:rsid w:val="003114EF"/>
    <w:rsid w:val="003302E5"/>
    <w:rsid w:val="003322E1"/>
    <w:rsid w:val="0034271B"/>
    <w:rsid w:val="00360BAD"/>
    <w:rsid w:val="00370D5A"/>
    <w:rsid w:val="00371F91"/>
    <w:rsid w:val="00390892"/>
    <w:rsid w:val="00394FE4"/>
    <w:rsid w:val="0039530E"/>
    <w:rsid w:val="003A5A9C"/>
    <w:rsid w:val="003B1886"/>
    <w:rsid w:val="003D11F1"/>
    <w:rsid w:val="003D59FB"/>
    <w:rsid w:val="003F045E"/>
    <w:rsid w:val="0040246D"/>
    <w:rsid w:val="004042AB"/>
    <w:rsid w:val="00411FAD"/>
    <w:rsid w:val="00427FCF"/>
    <w:rsid w:val="00430BDB"/>
    <w:rsid w:val="00432EBC"/>
    <w:rsid w:val="00451D72"/>
    <w:rsid w:val="00484889"/>
    <w:rsid w:val="00496476"/>
    <w:rsid w:val="004A11BD"/>
    <w:rsid w:val="004C13CE"/>
    <w:rsid w:val="004C2A9F"/>
    <w:rsid w:val="004C392C"/>
    <w:rsid w:val="004D204E"/>
    <w:rsid w:val="004D4326"/>
    <w:rsid w:val="004E44F3"/>
    <w:rsid w:val="004F3A79"/>
    <w:rsid w:val="004F495D"/>
    <w:rsid w:val="004F7FB8"/>
    <w:rsid w:val="005171C2"/>
    <w:rsid w:val="00517840"/>
    <w:rsid w:val="00521723"/>
    <w:rsid w:val="0053408A"/>
    <w:rsid w:val="005352DE"/>
    <w:rsid w:val="00536CF4"/>
    <w:rsid w:val="00586DC6"/>
    <w:rsid w:val="0059345E"/>
    <w:rsid w:val="005A1990"/>
    <w:rsid w:val="005A26D0"/>
    <w:rsid w:val="005A42E3"/>
    <w:rsid w:val="005B6984"/>
    <w:rsid w:val="005B7A1B"/>
    <w:rsid w:val="005D161C"/>
    <w:rsid w:val="005D6497"/>
    <w:rsid w:val="005D6FA7"/>
    <w:rsid w:val="005D77CA"/>
    <w:rsid w:val="005D7899"/>
    <w:rsid w:val="005F1D11"/>
    <w:rsid w:val="005F2D93"/>
    <w:rsid w:val="00607E4F"/>
    <w:rsid w:val="00665DE0"/>
    <w:rsid w:val="006756EB"/>
    <w:rsid w:val="00680DB8"/>
    <w:rsid w:val="006A71E8"/>
    <w:rsid w:val="006C78C1"/>
    <w:rsid w:val="006F37CF"/>
    <w:rsid w:val="00710153"/>
    <w:rsid w:val="0074030D"/>
    <w:rsid w:val="00762836"/>
    <w:rsid w:val="007648DF"/>
    <w:rsid w:val="0076698C"/>
    <w:rsid w:val="0077266C"/>
    <w:rsid w:val="0078535D"/>
    <w:rsid w:val="00787CFE"/>
    <w:rsid w:val="00795537"/>
    <w:rsid w:val="007B357A"/>
    <w:rsid w:val="007B581C"/>
    <w:rsid w:val="007D2825"/>
    <w:rsid w:val="007D5F3F"/>
    <w:rsid w:val="007E11E7"/>
    <w:rsid w:val="007E6FAD"/>
    <w:rsid w:val="007F0B08"/>
    <w:rsid w:val="00811541"/>
    <w:rsid w:val="00866691"/>
    <w:rsid w:val="008873B0"/>
    <w:rsid w:val="00887B55"/>
    <w:rsid w:val="008B18C6"/>
    <w:rsid w:val="008C00E4"/>
    <w:rsid w:val="008C26F7"/>
    <w:rsid w:val="008C422F"/>
    <w:rsid w:val="008C447B"/>
    <w:rsid w:val="008C523A"/>
    <w:rsid w:val="008D2062"/>
    <w:rsid w:val="008D6AA9"/>
    <w:rsid w:val="008E04F6"/>
    <w:rsid w:val="008F4B2E"/>
    <w:rsid w:val="0092626A"/>
    <w:rsid w:val="00934247"/>
    <w:rsid w:val="00934DDB"/>
    <w:rsid w:val="009541D3"/>
    <w:rsid w:val="00960D3C"/>
    <w:rsid w:val="0096283F"/>
    <w:rsid w:val="00970DAC"/>
    <w:rsid w:val="00980DBA"/>
    <w:rsid w:val="00983DAE"/>
    <w:rsid w:val="009876F2"/>
    <w:rsid w:val="00992876"/>
    <w:rsid w:val="00993922"/>
    <w:rsid w:val="00995977"/>
    <w:rsid w:val="00996CD3"/>
    <w:rsid w:val="009977FF"/>
    <w:rsid w:val="009A6908"/>
    <w:rsid w:val="009B79C4"/>
    <w:rsid w:val="009E4094"/>
    <w:rsid w:val="009E5A75"/>
    <w:rsid w:val="00A038DD"/>
    <w:rsid w:val="00A222AA"/>
    <w:rsid w:val="00A54CB0"/>
    <w:rsid w:val="00A559ED"/>
    <w:rsid w:val="00A60C8C"/>
    <w:rsid w:val="00A74554"/>
    <w:rsid w:val="00AA7509"/>
    <w:rsid w:val="00AC256C"/>
    <w:rsid w:val="00AC63DA"/>
    <w:rsid w:val="00AD03CB"/>
    <w:rsid w:val="00AE1057"/>
    <w:rsid w:val="00AE1973"/>
    <w:rsid w:val="00AF6654"/>
    <w:rsid w:val="00B01DB2"/>
    <w:rsid w:val="00B21887"/>
    <w:rsid w:val="00B25B2F"/>
    <w:rsid w:val="00B54490"/>
    <w:rsid w:val="00B56135"/>
    <w:rsid w:val="00B70E9F"/>
    <w:rsid w:val="00B82B28"/>
    <w:rsid w:val="00B91225"/>
    <w:rsid w:val="00BB28F3"/>
    <w:rsid w:val="00BB41BE"/>
    <w:rsid w:val="00BB72C9"/>
    <w:rsid w:val="00BC695F"/>
    <w:rsid w:val="00BC7A27"/>
    <w:rsid w:val="00BE66C6"/>
    <w:rsid w:val="00BE7692"/>
    <w:rsid w:val="00C03A35"/>
    <w:rsid w:val="00C10CE6"/>
    <w:rsid w:val="00C14AD7"/>
    <w:rsid w:val="00C263B2"/>
    <w:rsid w:val="00C35210"/>
    <w:rsid w:val="00C47296"/>
    <w:rsid w:val="00C609CD"/>
    <w:rsid w:val="00C62704"/>
    <w:rsid w:val="00C71D60"/>
    <w:rsid w:val="00C9038F"/>
    <w:rsid w:val="00C9235E"/>
    <w:rsid w:val="00C943FC"/>
    <w:rsid w:val="00CB319F"/>
    <w:rsid w:val="00CC5636"/>
    <w:rsid w:val="00CD329C"/>
    <w:rsid w:val="00CD5755"/>
    <w:rsid w:val="00CD60D9"/>
    <w:rsid w:val="00CE61A8"/>
    <w:rsid w:val="00D13794"/>
    <w:rsid w:val="00D14739"/>
    <w:rsid w:val="00D16B3F"/>
    <w:rsid w:val="00D41C99"/>
    <w:rsid w:val="00D43A70"/>
    <w:rsid w:val="00D52B3C"/>
    <w:rsid w:val="00D55A29"/>
    <w:rsid w:val="00D63EEE"/>
    <w:rsid w:val="00D85DEF"/>
    <w:rsid w:val="00D948C7"/>
    <w:rsid w:val="00DA1DE7"/>
    <w:rsid w:val="00DA5A3F"/>
    <w:rsid w:val="00DB1B58"/>
    <w:rsid w:val="00DE6AF6"/>
    <w:rsid w:val="00DF5CEE"/>
    <w:rsid w:val="00DF669A"/>
    <w:rsid w:val="00E05A54"/>
    <w:rsid w:val="00E071BB"/>
    <w:rsid w:val="00E339E7"/>
    <w:rsid w:val="00E40623"/>
    <w:rsid w:val="00E43868"/>
    <w:rsid w:val="00E51583"/>
    <w:rsid w:val="00E5358A"/>
    <w:rsid w:val="00E63318"/>
    <w:rsid w:val="00E75C20"/>
    <w:rsid w:val="00E82AA5"/>
    <w:rsid w:val="00E82EAC"/>
    <w:rsid w:val="00E90965"/>
    <w:rsid w:val="00E93933"/>
    <w:rsid w:val="00EB126D"/>
    <w:rsid w:val="00ED0D91"/>
    <w:rsid w:val="00EE4CB4"/>
    <w:rsid w:val="00EF6EEF"/>
    <w:rsid w:val="00EF77F0"/>
    <w:rsid w:val="00F0594F"/>
    <w:rsid w:val="00F05B44"/>
    <w:rsid w:val="00F109AA"/>
    <w:rsid w:val="00F11B28"/>
    <w:rsid w:val="00F20B3D"/>
    <w:rsid w:val="00F211C0"/>
    <w:rsid w:val="00F27B3E"/>
    <w:rsid w:val="00F33E6C"/>
    <w:rsid w:val="00F42613"/>
    <w:rsid w:val="00F504B4"/>
    <w:rsid w:val="00F65890"/>
    <w:rsid w:val="00FA3B32"/>
    <w:rsid w:val="00FB3708"/>
    <w:rsid w:val="00FB3CEA"/>
    <w:rsid w:val="00FC1A73"/>
    <w:rsid w:val="00FD1BB6"/>
    <w:rsid w:val="00FD67C2"/>
    <w:rsid w:val="00FD76BA"/>
    <w:rsid w:val="00FD7E50"/>
    <w:rsid w:val="00FF116E"/>
    <w:rsid w:val="00FF2617"/>
    <w:rsid w:val="00FF3D65"/>
    <w:rsid w:val="04D03598"/>
    <w:rsid w:val="0CFBD897"/>
    <w:rsid w:val="104A91D6"/>
    <w:rsid w:val="12DE3CD9"/>
    <w:rsid w:val="170C8024"/>
    <w:rsid w:val="17400909"/>
    <w:rsid w:val="17F03AF3"/>
    <w:rsid w:val="1C1D9374"/>
    <w:rsid w:val="1EBFC8D0"/>
    <w:rsid w:val="1F9A26F8"/>
    <w:rsid w:val="22381884"/>
    <w:rsid w:val="22F82F75"/>
    <w:rsid w:val="241BC592"/>
    <w:rsid w:val="244334E7"/>
    <w:rsid w:val="274685F5"/>
    <w:rsid w:val="28440988"/>
    <w:rsid w:val="2D28E162"/>
    <w:rsid w:val="2D4B2728"/>
    <w:rsid w:val="2DEA172D"/>
    <w:rsid w:val="306C4C3C"/>
    <w:rsid w:val="308630D7"/>
    <w:rsid w:val="33490DA1"/>
    <w:rsid w:val="35DAD729"/>
    <w:rsid w:val="382CD42F"/>
    <w:rsid w:val="3BF63F63"/>
    <w:rsid w:val="3C532FBF"/>
    <w:rsid w:val="3CB21101"/>
    <w:rsid w:val="42308359"/>
    <w:rsid w:val="4CFF82CF"/>
    <w:rsid w:val="4F8DB991"/>
    <w:rsid w:val="4FAAAB1A"/>
    <w:rsid w:val="530334AF"/>
    <w:rsid w:val="549F0510"/>
    <w:rsid w:val="5544AEDD"/>
    <w:rsid w:val="55D297CF"/>
    <w:rsid w:val="587E3EA4"/>
    <w:rsid w:val="5E45E756"/>
    <w:rsid w:val="5E5241AD"/>
    <w:rsid w:val="5F569D68"/>
    <w:rsid w:val="617D8818"/>
    <w:rsid w:val="63195879"/>
    <w:rsid w:val="635B1284"/>
    <w:rsid w:val="6B132F87"/>
    <w:rsid w:val="6B1C8B44"/>
    <w:rsid w:val="6D63D095"/>
    <w:rsid w:val="6DFBBB04"/>
    <w:rsid w:val="79026326"/>
    <w:rsid w:val="79AEB703"/>
    <w:rsid w:val="7CCD1138"/>
    <w:rsid w:val="7CDE4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1756C0"/>
  <w15:docId w15:val="{21946D67-F0CE-49E5-80A4-CBF5E702F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222B"/>
  </w:style>
  <w:style w:type="paragraph" w:styleId="Heading1">
    <w:name w:val="heading 1"/>
    <w:basedOn w:val="Normal"/>
    <w:link w:val="Heading1Char"/>
    <w:uiPriority w:val="9"/>
    <w:qFormat/>
    <w:rsid w:val="0092626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01D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7B77"/>
    <w:pPr>
      <w:ind w:left="720"/>
      <w:contextualSpacing/>
    </w:pPr>
  </w:style>
  <w:style w:type="table" w:styleId="TableGrid">
    <w:name w:val="Table Grid"/>
    <w:basedOn w:val="TableNormal"/>
    <w:uiPriority w:val="59"/>
    <w:rsid w:val="00AC63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451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51F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515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15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15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15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1583"/>
    <w:rPr>
      <w:b/>
      <w:bCs/>
      <w:sz w:val="20"/>
      <w:szCs w:val="20"/>
    </w:rPr>
  </w:style>
  <w:style w:type="paragraph" w:customStyle="1" w:styleId="Default">
    <w:name w:val="Default"/>
    <w:rsid w:val="0078535D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63EEE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92626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970DAC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F20B3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0B3D"/>
  </w:style>
  <w:style w:type="paragraph" w:styleId="Footer">
    <w:name w:val="footer"/>
    <w:basedOn w:val="Normal"/>
    <w:link w:val="FooterChar"/>
    <w:uiPriority w:val="99"/>
    <w:unhideWhenUsed/>
    <w:rsid w:val="00F20B3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0B3D"/>
  </w:style>
  <w:style w:type="paragraph" w:styleId="Revision">
    <w:name w:val="Revision"/>
    <w:hidden/>
    <w:uiPriority w:val="99"/>
    <w:semiHidden/>
    <w:rsid w:val="00EF6EEF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A559ED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01DB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1">
    <w:name w:val="רשת טבלה1"/>
    <w:basedOn w:val="TableNormal"/>
    <w:next w:val="TableGrid"/>
    <w:uiPriority w:val="59"/>
    <w:rsid w:val="00E82E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11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1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61BF01D02D849A9BC11B6B8CBB10AA6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92E9B23D-040B-4B27-82E0-78C0D2B9CF23}"/>
      </w:docPartPr>
      <w:docPartBody>
        <w:p w:rsidR="006C5DA1" w:rsidRDefault="00424EC9" w:rsidP="00424EC9">
          <w:pPr>
            <w:pStyle w:val="A61BF01D02D849A9BC11B6B8CBB10AA6"/>
          </w:pPr>
          <w:r w:rsidRPr="003A1264">
            <w:rPr>
              <w:rStyle w:val="PlaceholderText"/>
              <w:rFonts w:asciiTheme="minorBidi" w:hAnsiTheme="minorBidi"/>
            </w:rPr>
            <w:t>Click or tap here to enter text.</w:t>
          </w:r>
        </w:p>
      </w:docPartBody>
    </w:docPart>
    <w:docPart>
      <w:docPartPr>
        <w:name w:val="BD8C7ECFF5984FD7BB156FC028552B9E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B5791780-1939-4550-AAE2-61C10993D2CD}"/>
      </w:docPartPr>
      <w:docPartBody>
        <w:p w:rsidR="006C5DA1" w:rsidRDefault="00424EC9" w:rsidP="00424EC9">
          <w:pPr>
            <w:pStyle w:val="BD8C7ECFF5984FD7BB156FC028552B9E"/>
          </w:pPr>
          <w:r w:rsidRPr="003A1264">
            <w:rPr>
              <w:rStyle w:val="PlaceholderText"/>
              <w:rFonts w:asciiTheme="minorBidi" w:hAnsiTheme="minorBidi"/>
            </w:rPr>
            <w:t>Click or tap here to enter text.</w:t>
          </w:r>
        </w:p>
      </w:docPartBody>
    </w:docPart>
    <w:docPart>
      <w:docPartPr>
        <w:name w:val="0BD477945E824D41BE01EE9E58B5C7A6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248C348B-A3D9-46C6-990E-131FAE664831}"/>
      </w:docPartPr>
      <w:docPartBody>
        <w:p w:rsidR="006C5DA1" w:rsidRDefault="00424EC9" w:rsidP="00424EC9">
          <w:pPr>
            <w:pStyle w:val="0BD477945E824D41BE01EE9E58B5C7A6"/>
          </w:pPr>
          <w:r w:rsidRPr="003A1264">
            <w:rPr>
              <w:rStyle w:val="PlaceholderText"/>
              <w:rFonts w:asciiTheme="minorBidi" w:hAnsiTheme="minorBidi"/>
            </w:rPr>
            <w:t>Click or tap here to enter text.</w:t>
          </w:r>
        </w:p>
      </w:docPartBody>
    </w:docPart>
    <w:docPart>
      <w:docPartPr>
        <w:name w:val="D83AA7B1124B4D62A7B5157C325A5E93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13EF4902-99F2-4E45-8CFA-076802CB7AB1}"/>
      </w:docPartPr>
      <w:docPartBody>
        <w:p w:rsidR="006C5DA1" w:rsidRDefault="00424EC9" w:rsidP="00424EC9">
          <w:pPr>
            <w:pStyle w:val="D83AA7B1124B4D62A7B5157C325A5E93"/>
          </w:pPr>
          <w:r w:rsidRPr="0032767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C78903341744AE94DCE2E0F523230F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35E521DC-44B9-422F-B55D-84224FA2D315}"/>
      </w:docPartPr>
      <w:docPartBody>
        <w:p w:rsidR="006C5DA1" w:rsidRDefault="00424EC9" w:rsidP="00424EC9">
          <w:pPr>
            <w:pStyle w:val="C3C78903341744AE94DCE2E0F523230F"/>
          </w:pPr>
          <w:r w:rsidRPr="0032767B">
            <w:rPr>
              <w:rStyle w:val="PlaceholderText"/>
            </w:rPr>
            <w:t>Click or tap to enter a date.</w:t>
          </w:r>
        </w:p>
      </w:docPartBody>
    </w:docPart>
    <w:docPart>
      <w:docPartPr>
        <w:name w:val="936D8E1C45854D0287AE2D5A2F5C0A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43148-4E61-4DE2-834F-78EC71A4E985}"/>
      </w:docPartPr>
      <w:docPartBody>
        <w:p w:rsidR="00EF0E42" w:rsidRDefault="00EF0E42" w:rsidP="00EF0E42">
          <w:pPr>
            <w:pStyle w:val="936D8E1C45854D0287AE2D5A2F5C0AA3"/>
          </w:pPr>
          <w:r w:rsidRPr="0032767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C4C13261E548A2BA72132D1BB78D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85DFD-C757-4507-B975-91938A198009}"/>
      </w:docPartPr>
      <w:docPartBody>
        <w:p w:rsidR="00EF0E42" w:rsidRDefault="00EF0E42" w:rsidP="00EF0E42">
          <w:pPr>
            <w:pStyle w:val="F4C4C13261E548A2BA72132D1BB78D14"/>
          </w:pPr>
          <w:r w:rsidRPr="0032767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C8E71EBEE64D2387FC8014AA3DE2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BE82B-20BC-4C98-86A2-543274D7E557}"/>
      </w:docPartPr>
      <w:docPartBody>
        <w:p w:rsidR="00EF0E42" w:rsidRDefault="00EF0E42" w:rsidP="00EF0E42">
          <w:pPr>
            <w:pStyle w:val="BDC8E71EBEE64D2387FC8014AA3DE2B9"/>
          </w:pPr>
          <w:r w:rsidRPr="0032767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F401905E82422099CDBC8A142240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FD7487-DC01-4DDB-AB6B-05E216984513}"/>
      </w:docPartPr>
      <w:docPartBody>
        <w:p w:rsidR="00B60785" w:rsidRDefault="00B60785" w:rsidP="00B60785">
          <w:pPr>
            <w:pStyle w:val="81F401905E82422099CDBC8A142240D6"/>
          </w:pPr>
          <w:r w:rsidRPr="0032767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9BF569309545239A0E1A1664ABDA92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48A83141-105A-42C5-A7B5-46CD8EF9EF18}"/>
      </w:docPartPr>
      <w:docPartBody>
        <w:p w:rsidR="00732BEB" w:rsidRDefault="006A1F5C" w:rsidP="006A1F5C">
          <w:pPr>
            <w:pStyle w:val="C89BF569309545239A0E1A1664ABDA92"/>
          </w:pPr>
          <w:r w:rsidRPr="0032767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6BBE36989248D1A81AF938A1339C4A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7C6937E3-9C07-47E4-B174-E0D96BDCE58A}"/>
      </w:docPartPr>
      <w:docPartBody>
        <w:p w:rsidR="00732BEB" w:rsidRDefault="006A1F5C" w:rsidP="006A1F5C">
          <w:pPr>
            <w:pStyle w:val="226BBE36989248D1A81AF938A1339C4A"/>
          </w:pPr>
          <w:r w:rsidRPr="0032767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2249DF54ED4227A2F21A79FF734A5D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392C5D8D-CD81-401E-AD39-609282E9B8D0}"/>
      </w:docPartPr>
      <w:docPartBody>
        <w:p w:rsidR="00732BEB" w:rsidRDefault="006A1F5C" w:rsidP="006A1F5C">
          <w:pPr>
            <w:pStyle w:val="4F2249DF54ED4227A2F21A79FF734A5D"/>
          </w:pPr>
          <w:r w:rsidRPr="0032767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1D43C1D1D1454BBFC28E2045510641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9E6C0D4A-0A8D-45DF-8093-34F34BEE9EC6}"/>
      </w:docPartPr>
      <w:docPartBody>
        <w:p w:rsidR="00732BEB" w:rsidRDefault="006A1F5C" w:rsidP="006A1F5C">
          <w:pPr>
            <w:pStyle w:val="791D43C1D1D1454BBFC28E2045510641"/>
          </w:pPr>
          <w:r w:rsidRPr="0032767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23598B422B4FA98E921E936E7C6C2A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493CC1C5-D1A7-4B6D-BA9A-AED6E3279FA3}"/>
      </w:docPartPr>
      <w:docPartBody>
        <w:p w:rsidR="00732BEB" w:rsidRDefault="006A1F5C" w:rsidP="006A1F5C">
          <w:pPr>
            <w:pStyle w:val="3B23598B422B4FA98E921E936E7C6C2A"/>
          </w:pPr>
          <w:r w:rsidRPr="0032767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C97CE5BA474E05B7E5F3B5D1E16E79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E616305F-F30D-4ED2-A521-2DC443E13F6D}"/>
      </w:docPartPr>
      <w:docPartBody>
        <w:p w:rsidR="00732BEB" w:rsidRDefault="006A1F5C" w:rsidP="006A1F5C">
          <w:pPr>
            <w:pStyle w:val="A1C97CE5BA474E05B7E5F3B5D1E16E79"/>
          </w:pPr>
          <w:r w:rsidRPr="0032767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EE7071054C4377849B0EEE29F3C11C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A99D5D0F-3983-407B-9D61-417BFE42558D}"/>
      </w:docPartPr>
      <w:docPartBody>
        <w:p w:rsidR="00732BEB" w:rsidRDefault="006A1F5C" w:rsidP="006A1F5C">
          <w:pPr>
            <w:pStyle w:val="E9EE7071054C4377849B0EEE29F3C11C"/>
          </w:pPr>
          <w:r w:rsidRPr="0032767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DF97970002420693B6EAFA13C627EF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E6F2F883-FEF4-4AB7-B562-9ED223691978}"/>
      </w:docPartPr>
      <w:docPartBody>
        <w:p w:rsidR="00732BEB" w:rsidRDefault="006A1F5C" w:rsidP="006A1F5C">
          <w:pPr>
            <w:pStyle w:val="8FDF97970002420693B6EAFA13C627EF"/>
          </w:pPr>
          <w:r w:rsidRPr="0032767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E389D70B0B464FBC6D7C9AD2F2E773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DE1215DD-26B9-4B2A-98EB-6C6816E705D0}"/>
      </w:docPartPr>
      <w:docPartBody>
        <w:p w:rsidR="00732BEB" w:rsidRDefault="006A1F5C" w:rsidP="006A1F5C">
          <w:pPr>
            <w:pStyle w:val="C4E389D70B0B464FBC6D7C9AD2F2E773"/>
          </w:pPr>
          <w:r w:rsidRPr="0032767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E94ECFB94A410989915F44679990A5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69F7B703-A611-42E1-8E0E-D7CC66E39CE3}"/>
      </w:docPartPr>
      <w:docPartBody>
        <w:p w:rsidR="00732BEB" w:rsidRDefault="006A1F5C" w:rsidP="006A1F5C">
          <w:pPr>
            <w:pStyle w:val="2DE94ECFB94A410989915F44679990A5"/>
          </w:pPr>
          <w:r w:rsidRPr="0032767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6B18A5D89A481E97FC94CB4E1BA106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E9F2971A-D4E3-4551-A889-7063E494C5A2}"/>
      </w:docPartPr>
      <w:docPartBody>
        <w:p w:rsidR="002377C4" w:rsidRDefault="00BE226B" w:rsidP="00BE226B">
          <w:pPr>
            <w:pStyle w:val="B86B18A5D89A481E97FC94CB4E1BA106"/>
          </w:pPr>
          <w:r w:rsidRPr="0032767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24EC9"/>
    <w:rsid w:val="00006275"/>
    <w:rsid w:val="001B2F1A"/>
    <w:rsid w:val="001F21E0"/>
    <w:rsid w:val="002377C4"/>
    <w:rsid w:val="002F4023"/>
    <w:rsid w:val="00303975"/>
    <w:rsid w:val="003239D3"/>
    <w:rsid w:val="00332E09"/>
    <w:rsid w:val="00345D64"/>
    <w:rsid w:val="003F045E"/>
    <w:rsid w:val="00424EC9"/>
    <w:rsid w:val="005104FE"/>
    <w:rsid w:val="00617117"/>
    <w:rsid w:val="006A1F5C"/>
    <w:rsid w:val="006B3FCD"/>
    <w:rsid w:val="006C5DA1"/>
    <w:rsid w:val="006E1897"/>
    <w:rsid w:val="006F4207"/>
    <w:rsid w:val="00710153"/>
    <w:rsid w:val="00732BEB"/>
    <w:rsid w:val="00762836"/>
    <w:rsid w:val="008B18C6"/>
    <w:rsid w:val="008C523A"/>
    <w:rsid w:val="009541D3"/>
    <w:rsid w:val="00960D3C"/>
    <w:rsid w:val="009760F4"/>
    <w:rsid w:val="00995977"/>
    <w:rsid w:val="00B60785"/>
    <w:rsid w:val="00BC695F"/>
    <w:rsid w:val="00BE226B"/>
    <w:rsid w:val="00C71D60"/>
    <w:rsid w:val="00DD38B9"/>
    <w:rsid w:val="00EF0E42"/>
    <w:rsid w:val="00F10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E226B"/>
    <w:rPr>
      <w:color w:val="808080"/>
    </w:rPr>
  </w:style>
  <w:style w:type="paragraph" w:customStyle="1" w:styleId="A61BF01D02D849A9BC11B6B8CBB10AA6">
    <w:name w:val="A61BF01D02D849A9BC11B6B8CBB10AA6"/>
    <w:rsid w:val="00424EC9"/>
    <w:pPr>
      <w:bidi/>
    </w:pPr>
  </w:style>
  <w:style w:type="paragraph" w:customStyle="1" w:styleId="BD8C7ECFF5984FD7BB156FC028552B9E">
    <w:name w:val="BD8C7ECFF5984FD7BB156FC028552B9E"/>
    <w:rsid w:val="00424EC9"/>
    <w:pPr>
      <w:bidi/>
    </w:pPr>
  </w:style>
  <w:style w:type="paragraph" w:customStyle="1" w:styleId="0BD477945E824D41BE01EE9E58B5C7A6">
    <w:name w:val="0BD477945E824D41BE01EE9E58B5C7A6"/>
    <w:rsid w:val="00424EC9"/>
    <w:pPr>
      <w:bidi/>
    </w:pPr>
  </w:style>
  <w:style w:type="paragraph" w:customStyle="1" w:styleId="D83AA7B1124B4D62A7B5157C325A5E93">
    <w:name w:val="D83AA7B1124B4D62A7B5157C325A5E93"/>
    <w:rsid w:val="00424EC9"/>
    <w:pPr>
      <w:bidi/>
    </w:pPr>
  </w:style>
  <w:style w:type="paragraph" w:customStyle="1" w:styleId="C3C78903341744AE94DCE2E0F523230F">
    <w:name w:val="C3C78903341744AE94DCE2E0F523230F"/>
    <w:rsid w:val="00424EC9"/>
    <w:pPr>
      <w:bidi/>
    </w:pPr>
  </w:style>
  <w:style w:type="paragraph" w:customStyle="1" w:styleId="936D8E1C45854D0287AE2D5A2F5C0AA3">
    <w:name w:val="936D8E1C45854D0287AE2D5A2F5C0AA3"/>
    <w:rsid w:val="00EF0E42"/>
    <w:rPr>
      <w:kern w:val="2"/>
      <w14:ligatures w14:val="standardContextual"/>
    </w:rPr>
  </w:style>
  <w:style w:type="paragraph" w:customStyle="1" w:styleId="F4C4C13261E548A2BA72132D1BB78D14">
    <w:name w:val="F4C4C13261E548A2BA72132D1BB78D14"/>
    <w:rsid w:val="00EF0E42"/>
    <w:rPr>
      <w:kern w:val="2"/>
      <w14:ligatures w14:val="standardContextual"/>
    </w:rPr>
  </w:style>
  <w:style w:type="paragraph" w:customStyle="1" w:styleId="BDC8E71EBEE64D2387FC8014AA3DE2B9">
    <w:name w:val="BDC8E71EBEE64D2387FC8014AA3DE2B9"/>
    <w:rsid w:val="00EF0E42"/>
    <w:rPr>
      <w:kern w:val="2"/>
      <w14:ligatures w14:val="standardContextual"/>
    </w:rPr>
  </w:style>
  <w:style w:type="paragraph" w:customStyle="1" w:styleId="81F401905E82422099CDBC8A142240D6">
    <w:name w:val="81F401905E82422099CDBC8A142240D6"/>
    <w:rsid w:val="00B60785"/>
    <w:rPr>
      <w:kern w:val="2"/>
      <w14:ligatures w14:val="standardContextual"/>
    </w:rPr>
  </w:style>
  <w:style w:type="paragraph" w:customStyle="1" w:styleId="C89BF569309545239A0E1A1664ABDA92">
    <w:name w:val="C89BF569309545239A0E1A1664ABDA92"/>
    <w:rsid w:val="006A1F5C"/>
    <w:pPr>
      <w:bidi/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26BBE36989248D1A81AF938A1339C4A">
    <w:name w:val="226BBE36989248D1A81AF938A1339C4A"/>
    <w:rsid w:val="006A1F5C"/>
    <w:pPr>
      <w:bidi/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F2249DF54ED4227A2F21A79FF734A5D">
    <w:name w:val="4F2249DF54ED4227A2F21A79FF734A5D"/>
    <w:rsid w:val="006A1F5C"/>
    <w:pPr>
      <w:bidi/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91D43C1D1D1454BBFC28E2045510641">
    <w:name w:val="791D43C1D1D1454BBFC28E2045510641"/>
    <w:rsid w:val="006A1F5C"/>
    <w:pPr>
      <w:bidi/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B23598B422B4FA98E921E936E7C6C2A">
    <w:name w:val="3B23598B422B4FA98E921E936E7C6C2A"/>
    <w:rsid w:val="006A1F5C"/>
    <w:pPr>
      <w:bidi/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1C97CE5BA474E05B7E5F3B5D1E16E79">
    <w:name w:val="A1C97CE5BA474E05B7E5F3B5D1E16E79"/>
    <w:rsid w:val="006A1F5C"/>
    <w:pPr>
      <w:bidi/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9EE7071054C4377849B0EEE29F3C11C">
    <w:name w:val="E9EE7071054C4377849B0EEE29F3C11C"/>
    <w:rsid w:val="006A1F5C"/>
    <w:pPr>
      <w:bidi/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FDF97970002420693B6EAFA13C627EF">
    <w:name w:val="8FDF97970002420693B6EAFA13C627EF"/>
    <w:rsid w:val="006A1F5C"/>
    <w:pPr>
      <w:bidi/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4E389D70B0B464FBC6D7C9AD2F2E773">
    <w:name w:val="C4E389D70B0B464FBC6D7C9AD2F2E773"/>
    <w:rsid w:val="006A1F5C"/>
    <w:pPr>
      <w:bidi/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DE94ECFB94A410989915F44679990A5">
    <w:name w:val="2DE94ECFB94A410989915F44679990A5"/>
    <w:rsid w:val="006A1F5C"/>
    <w:pPr>
      <w:bidi/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86B18A5D89A481E97FC94CB4E1BA106">
    <w:name w:val="B86B18A5D89A481E97FC94CB4E1BA106"/>
    <w:rsid w:val="00BE226B"/>
    <w:pPr>
      <w:bidi/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487E2BD1F7CC40A3F33F2AC70C38B2" ma:contentTypeVersion="6" ma:contentTypeDescription="Create a new document." ma:contentTypeScope="" ma:versionID="399de899caf358271488a85ebd61035d">
  <xsd:schema xmlns:xsd="http://www.w3.org/2001/XMLSchema" xmlns:xs="http://www.w3.org/2001/XMLSchema" xmlns:p="http://schemas.microsoft.com/office/2006/metadata/properties" xmlns:ns2="1720ba82-623f-4380-994c-1691e78261cc" xmlns:ns3="233a3bfa-96d3-47d7-a4d7-2ff9aca7b7ea" targetNamespace="http://schemas.microsoft.com/office/2006/metadata/properties" ma:root="true" ma:fieldsID="fa65273176324de418a6f656cc9b8659" ns2:_="" ns3:_="">
    <xsd:import namespace="1720ba82-623f-4380-994c-1691e78261cc"/>
    <xsd:import namespace="233a3bfa-96d3-47d7-a4d7-2ff9aca7b7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20ba82-623f-4380-994c-1691e78261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3a3bfa-96d3-47d7-a4d7-2ff9aca7b7e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DC1835-4863-437B-B87E-38BCCB68C49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F7F2D63-0CBC-4F79-8C7F-29BB92D8FC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5E1224-9772-4468-872E-6089686F6CC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F2B6012-A62D-4D09-81AB-DBF408C2A8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20ba82-623f-4380-994c-1691e78261cc"/>
    <ds:schemaRef ds:uri="233a3bfa-96d3-47d7-a4d7-2ff9aca7b7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3</Pages>
  <Words>508</Words>
  <Characters>2868</Characters>
  <Application>Microsoft Office Word</Application>
  <DocSecurity>0</DocSecurity>
  <Lines>75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AH</dc:creator>
  <cp:lastModifiedBy>המשרד להוגנות מגדרית</cp:lastModifiedBy>
  <cp:revision>18</cp:revision>
  <cp:lastPrinted>2026-02-12T16:02:00Z</cp:lastPrinted>
  <dcterms:created xsi:type="dcterms:W3CDTF">2026-02-05T08:39:00Z</dcterms:created>
  <dcterms:modified xsi:type="dcterms:W3CDTF">2026-02-12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280974e2bde68c26876571fa90e11f0c34bff666b796a27664f8a459a81df0</vt:lpwstr>
  </property>
  <property fmtid="{D5CDD505-2E9C-101B-9397-08002B2CF9AE}" pid="3" name="ContentTypeId">
    <vt:lpwstr>0x01010013487E2BD1F7CC40A3F33F2AC70C38B2</vt:lpwstr>
  </property>
</Properties>
</file>